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5"/>
        <w:gridCol w:w="45"/>
        <w:gridCol w:w="8253"/>
        <w:gridCol w:w="16"/>
      </w:tblGrid>
      <w:tr w:rsidR="00F0142E" w14:paraId="2A8A7A54" w14:textId="77777777" w:rsidTr="00FD6191">
        <w:trPr>
          <w:gridAfter w:val="1"/>
          <w:wAfter w:w="16" w:type="dxa"/>
          <w:trHeight w:val="3347"/>
        </w:trPr>
        <w:tc>
          <w:tcPr>
            <w:tcW w:w="8943" w:type="dxa"/>
            <w:gridSpan w:val="3"/>
          </w:tcPr>
          <w:p w14:paraId="1CBA8335" w14:textId="6C0BD21F" w:rsidR="00776C0D" w:rsidRDefault="00196B64" w:rsidP="00A86249">
            <w:pPr>
              <w:pStyle w:val="Heading1"/>
              <w:outlineLvl w:val="0"/>
            </w:pPr>
            <w:r>
              <w:t xml:space="preserve">   </w:t>
            </w:r>
            <w:r w:rsidR="00776C0D" w:rsidRPr="00196B64">
              <w:rPr>
                <w:color w:val="FF0000"/>
              </w:rPr>
              <w:t xml:space="preserve"> Regulation</w:t>
            </w:r>
            <w:r w:rsidRPr="00196B64">
              <w:rPr>
                <w:color w:val="FF0000"/>
              </w:rPr>
              <w:t>…</w:t>
            </w:r>
            <w:r w:rsidR="00A6294E">
              <w:rPr>
                <w:color w:val="FF0000"/>
              </w:rPr>
              <w:t xml:space="preserve">R-18 </w:t>
            </w:r>
            <w:r w:rsidRPr="00196B64">
              <w:rPr>
                <w:color w:val="FF0000"/>
              </w:rPr>
              <w:t>….</w:t>
            </w:r>
            <w:r w:rsidR="00776C0D" w:rsidRPr="00196B64">
              <w:rPr>
                <w:color w:val="FF0000"/>
              </w:rPr>
              <w:tab/>
            </w:r>
            <w:r w:rsidR="00776C0D">
              <w:t xml:space="preserve">             </w:t>
            </w:r>
            <w:r w:rsidR="00B17443">
              <w:t xml:space="preserve">         </w:t>
            </w:r>
            <w:r w:rsidR="00776C0D">
              <w:t xml:space="preserve"> </w:t>
            </w:r>
            <w:r w:rsidR="00776C0D" w:rsidRPr="00120391">
              <w:t>Subject</w:t>
            </w:r>
            <w:r w:rsidR="00D85A2C">
              <w:t xml:space="preserve"> code</w:t>
            </w:r>
            <w:r w:rsidR="003C7CF0">
              <w:t>:</w:t>
            </w:r>
            <w:r w:rsidR="00A6294E">
              <w:t xml:space="preserve"> </w:t>
            </w:r>
          </w:p>
          <w:p w14:paraId="3A4848D8" w14:textId="77777777" w:rsidR="00776C0D" w:rsidRPr="00BD2765" w:rsidRDefault="00776C0D" w:rsidP="00776C0D">
            <w:pPr>
              <w:pStyle w:val="Header"/>
              <w:tabs>
                <w:tab w:val="left" w:pos="705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65">
              <w:rPr>
                <w:rFonts w:ascii="Times New Roman" w:hAnsi="Times New Roman" w:cs="Times New Roman"/>
                <w:sz w:val="28"/>
                <w:szCs w:val="28"/>
              </w:rPr>
              <w:t>TKR COLLEGE OF ENGINEERING AND TECHNOLOGY</w:t>
            </w:r>
          </w:p>
          <w:p w14:paraId="021F4FFA" w14:textId="77777777" w:rsidR="00776C0D" w:rsidRPr="00BD2765" w:rsidRDefault="00776C0D" w:rsidP="00776C0D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BD2765">
              <w:rPr>
                <w:rFonts w:ascii="Times New Roman" w:hAnsi="Times New Roman" w:cs="Times New Roman"/>
                <w:sz w:val="24"/>
                <w:szCs w:val="24"/>
              </w:rPr>
              <w:t>(Autonomous, Accredited by NAAC with ‘A’ Grade)</w:t>
            </w:r>
          </w:p>
          <w:p w14:paraId="064BE491" w14:textId="68836707" w:rsidR="00776C0D" w:rsidRPr="00196B64" w:rsidRDefault="00AF195C" w:rsidP="000E6263">
            <w:pPr>
              <w:pStyle w:val="Header"/>
              <w:rPr>
                <w:rFonts w:ascii="Times New Roman" w:hAnsi="Times New Roman"/>
                <w:b/>
                <w:color w:val="FF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  <w:lang w:val="en-IN" w:eastAsia="en-IN"/>
              </w:rPr>
              <w:drawing>
                <wp:anchor distT="0" distB="0" distL="114300" distR="114300" simplePos="0" relativeHeight="251657216" behindDoc="0" locked="0" layoutInCell="1" allowOverlap="1" wp14:anchorId="0BA2C438" wp14:editId="18AD5FD1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1" name="Picture 1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E6263"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776C0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D85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5A2C" w:rsidRPr="00196B6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A519E3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B.Tech</w:t>
            </w:r>
            <w:proofErr w:type="spellEnd"/>
            <w:proofErr w:type="gramEnd"/>
            <w:r w:rsidR="00A519E3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2</w:t>
            </w:r>
            <w:r w:rsidR="00A519E3" w:rsidRPr="00A519E3">
              <w:rPr>
                <w:rFonts w:ascii="Times New Roman" w:hAnsi="Times New Roman"/>
                <w:b/>
                <w:color w:val="FF0000"/>
                <w:sz w:val="27"/>
                <w:szCs w:val="27"/>
                <w:vertAlign w:val="superscript"/>
              </w:rPr>
              <w:t>nd</w:t>
            </w:r>
            <w:r w:rsidR="00A519E3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Year1 </w:t>
            </w:r>
            <w:r w:rsidR="00776C0D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Semester</w:t>
            </w:r>
            <w:r w:rsidR="00E4310B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Regular</w:t>
            </w:r>
            <w:r w:rsidR="00196B64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/Supply  Examinations, 202</w:t>
            </w:r>
            <w:r w:rsidR="00B536E6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1</w:t>
            </w:r>
          </w:p>
          <w:p w14:paraId="288C51BE" w14:textId="77777777" w:rsidR="00C735F7" w:rsidRPr="00196B64" w:rsidRDefault="00C735F7" w:rsidP="000E6263">
            <w:pPr>
              <w:pStyle w:val="Header"/>
              <w:rPr>
                <w:i/>
                <w:color w:val="FF0000"/>
                <w:sz w:val="40"/>
                <w:szCs w:val="40"/>
              </w:rPr>
            </w:pPr>
          </w:p>
          <w:p w14:paraId="2A289FEF" w14:textId="0CBD8791" w:rsidR="00C735F7" w:rsidRPr="00196B64" w:rsidRDefault="00C37F5C" w:rsidP="00C37F5C">
            <w:pPr>
              <w:ind w:left="1720" w:right="1678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            THERMODYNAMICS</w:t>
            </w:r>
          </w:p>
          <w:p w14:paraId="738C6E13" w14:textId="77777777" w:rsidR="00C735F7" w:rsidRDefault="00C735F7" w:rsidP="00A86249">
            <w:pPr>
              <w:pBdr>
                <w:bottom w:val="single" w:sz="6" w:space="1" w:color="auto"/>
              </w:pBdr>
              <w:jc w:val="center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A86249">
              <w:rPr>
                <w:rFonts w:ascii="Times New Roman" w:hAnsi="Times New Roman" w:cs="Times New Roman"/>
                <w:b/>
                <w:sz w:val="24"/>
                <w:szCs w:val="24"/>
              </w:rPr>
              <w:t>Mechanical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ngineering)</w:t>
            </w:r>
          </w:p>
          <w:p w14:paraId="6D67B3B7" w14:textId="5B0ED703" w:rsidR="00776C0D" w:rsidRPr="00623D31" w:rsidRDefault="00776C0D" w:rsidP="00C735F7">
            <w:pPr>
              <w:pBdr>
                <w:bottom w:val="single" w:sz="6" w:space="1" w:color="auto"/>
              </w:pBdr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415765">
              <w:rPr>
                <w:rFonts w:ascii="Times New Roman" w:hAnsi="Times New Roman"/>
                <w:b/>
                <w:i/>
                <w:sz w:val="24"/>
                <w:szCs w:val="24"/>
              </w:rPr>
              <w:t>Maximum Marks: 70</w:t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</w:t>
            </w:r>
            <w:r w:rsidR="00D85A2C">
              <w:rPr>
                <w:rFonts w:ascii="Times New Roman" w:hAnsi="Times New Roman"/>
                <w:sz w:val="24"/>
                <w:szCs w:val="24"/>
              </w:rPr>
              <w:tab/>
              <w:t xml:space="preserve">        </w:t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="00D85A2C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="00196B64" w:rsidRPr="00196B64">
              <w:rPr>
                <w:rFonts w:ascii="Times New Roman" w:hAnsi="Times New Roman"/>
                <w:b/>
                <w:sz w:val="24"/>
                <w:szCs w:val="24"/>
              </w:rPr>
              <w:t>Duration: 2</w:t>
            </w:r>
            <w:r w:rsidR="00196B64">
              <w:rPr>
                <w:rFonts w:ascii="Times New Roman" w:hAnsi="Times New Roman"/>
                <w:b/>
                <w:sz w:val="24"/>
                <w:szCs w:val="24"/>
              </w:rPr>
              <w:t xml:space="preserve"> H</w:t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>ours</w:t>
            </w:r>
          </w:p>
          <w:p w14:paraId="3E666FC9" w14:textId="77777777" w:rsidR="00776C0D" w:rsidRPr="000E4177" w:rsidRDefault="00776C0D" w:rsidP="00776C0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Note:</w:t>
            </w:r>
            <w:r w:rsidRPr="000E4177">
              <w:rPr>
                <w:sz w:val="20"/>
                <w:szCs w:val="20"/>
              </w:rPr>
              <w:t xml:space="preserve"> </w:t>
            </w:r>
            <w:r w:rsidRPr="000E4177">
              <w:rPr>
                <w:sz w:val="20"/>
                <w:szCs w:val="20"/>
              </w:rPr>
              <w:tab/>
            </w:r>
            <w:proofErr w:type="gramStart"/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1.This</w:t>
            </w:r>
            <w:proofErr w:type="gramEnd"/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question paper contains two parts A and B.</w:t>
            </w:r>
          </w:p>
          <w:p w14:paraId="7ADB590B" w14:textId="77777777" w:rsidR="00776C0D" w:rsidRPr="000E4177" w:rsidRDefault="00776C0D" w:rsidP="00776C0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2. Part</w:t>
            </w:r>
            <w:r w:rsidR="00196B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is compulsory which carries 1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0 marks. Answer all questions in Part A.</w:t>
            </w:r>
          </w:p>
          <w:p w14:paraId="4BF3F1D5" w14:textId="77777777" w:rsidR="00776C0D" w:rsidRPr="000E4177" w:rsidRDefault="00AC51A6" w:rsidP="00776C0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 xml:space="preserve">3. Part B consists of 10 questions. Answer any 5 </w:t>
            </w:r>
            <w:r w:rsidR="003568E4">
              <w:rPr>
                <w:rFonts w:ascii="Times New Roman" w:hAnsi="Times New Roman" w:cs="Times New Roman"/>
                <w:b/>
                <w:sz w:val="20"/>
                <w:szCs w:val="20"/>
              </w:rPr>
              <w:t>question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 </w:t>
            </w:r>
            <w:r w:rsidR="003568E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hich </w:t>
            </w:r>
            <w:r w:rsidR="007500F6">
              <w:rPr>
                <w:rFonts w:ascii="Times New Roman" w:hAnsi="Times New Roman" w:cs="Times New Roman"/>
                <w:b/>
                <w:sz w:val="20"/>
                <w:szCs w:val="20"/>
              </w:rPr>
              <w:t>carries</w:t>
            </w:r>
            <w:r w:rsidR="00196B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12</w:t>
            </w:r>
            <w:r w:rsidR="003568E4">
              <w:rPr>
                <w:rFonts w:ascii="Times New Roman" w:hAnsi="Times New Roman" w:cs="Times New Roman"/>
                <w:b/>
                <w:sz w:val="20"/>
                <w:szCs w:val="20"/>
              </w:rPr>
              <w:t>M.</w:t>
            </w:r>
          </w:p>
          <w:p w14:paraId="68915583" w14:textId="77777777" w:rsidR="00F0142E" w:rsidRPr="000E4177" w:rsidRDefault="00196B64" w:rsidP="000E4177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4. Each question carries 12</w:t>
            </w:r>
            <w:r w:rsidR="00776C0D"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marks and may have a, b, c, d as sub questions.</w:t>
            </w:r>
          </w:p>
        </w:tc>
      </w:tr>
      <w:tr w:rsidR="00E90F29" w14:paraId="5E855F9D" w14:textId="77777777" w:rsidTr="00FD6191">
        <w:tc>
          <w:tcPr>
            <w:tcW w:w="8959" w:type="dxa"/>
            <w:gridSpan w:val="4"/>
          </w:tcPr>
          <w:p w14:paraId="1D83A609" w14:textId="6BBEDB6B" w:rsidR="00E90F29" w:rsidRPr="00C43308" w:rsidRDefault="00E90F29" w:rsidP="00E90F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  <w:r w:rsidR="0089012E">
              <w:rPr>
                <w:rFonts w:ascii="Times New Roman" w:hAnsi="Times New Roman" w:cs="Times New Roman"/>
                <w:sz w:val="32"/>
                <w:szCs w:val="32"/>
              </w:rPr>
              <w:t xml:space="preserve">   Set- 1 </w:t>
            </w:r>
          </w:p>
        </w:tc>
      </w:tr>
      <w:tr w:rsidR="00C80456" w14:paraId="6FE9B2BB" w14:textId="77777777" w:rsidTr="00FD6191">
        <w:tc>
          <w:tcPr>
            <w:tcW w:w="8959" w:type="dxa"/>
            <w:gridSpan w:val="4"/>
          </w:tcPr>
          <w:p w14:paraId="3DB1FAA7" w14:textId="77777777" w:rsidR="00C80456" w:rsidRPr="00C80456" w:rsidRDefault="00C8045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</w:t>
            </w:r>
            <w:r w:rsidR="00196B64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</w:t>
            </w:r>
            <w:proofErr w:type="gramStart"/>
            <w:r w:rsidR="00196B64">
              <w:rPr>
                <w:rFonts w:ascii="Times New Roman" w:hAnsi="Times New Roman"/>
                <w:b/>
                <w:sz w:val="24"/>
                <w:szCs w:val="24"/>
              </w:rPr>
              <w:t xml:space="preserve">   (</w:t>
            </w:r>
            <w:proofErr w:type="gramEnd"/>
            <w:r w:rsidR="00196B64">
              <w:rPr>
                <w:rFonts w:ascii="Times New Roman" w:hAnsi="Times New Roman"/>
                <w:b/>
                <w:sz w:val="24"/>
                <w:szCs w:val="24"/>
              </w:rPr>
              <w:t>10x</w:t>
            </w:r>
            <w:r w:rsidR="00DA1E6F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="00196B64">
              <w:rPr>
                <w:rFonts w:ascii="Times New Roman" w:hAnsi="Times New Roman"/>
                <w:b/>
                <w:sz w:val="24"/>
                <w:szCs w:val="24"/>
              </w:rPr>
              <w:t>M=</w:t>
            </w:r>
            <w:r w:rsidR="00DA1E6F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 Marks)</w:t>
            </w:r>
            <w:r w:rsidRPr="006D7091">
              <w:rPr>
                <w:rFonts w:ascii="Times New Roman" w:hAnsi="Times New Roman"/>
                <w:b/>
                <w:position w:val="-4"/>
                <w:sz w:val="24"/>
                <w:szCs w:val="24"/>
              </w:rPr>
              <w:t xml:space="preserve">                                 </w:t>
            </w:r>
          </w:p>
        </w:tc>
      </w:tr>
      <w:tr w:rsidR="00C80456" w14:paraId="5C4118B1" w14:textId="77777777" w:rsidTr="00FD6191">
        <w:tc>
          <w:tcPr>
            <w:tcW w:w="690" w:type="dxa"/>
            <w:gridSpan w:val="2"/>
          </w:tcPr>
          <w:p w14:paraId="737A9682" w14:textId="77777777" w:rsidR="00C80456" w:rsidRDefault="00C80456">
            <w:r>
              <w:t>1</w:t>
            </w:r>
          </w:p>
        </w:tc>
        <w:tc>
          <w:tcPr>
            <w:tcW w:w="8269" w:type="dxa"/>
            <w:gridSpan w:val="2"/>
          </w:tcPr>
          <w:p w14:paraId="40ECECB1" w14:textId="118EA2BA" w:rsidR="00196B64" w:rsidRPr="00196B64" w:rsidRDefault="004B01A9" w:rsidP="00C53F7E">
            <w:pPr>
              <w:rPr>
                <w:rFonts w:ascii="Times New Roman" w:hAnsi="Times New Roman" w:cs="Times New Roman"/>
                <w:color w:val="FF0000"/>
              </w:rPr>
            </w:pPr>
            <w:r w:rsidRPr="00DC63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fin</w:t>
            </w:r>
            <w:r w:rsidR="004D725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C63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nsiv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C63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erty</w:t>
            </w:r>
            <w:r w:rsidRPr="00DC631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DC6310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C80456" w14:paraId="4B647EFA" w14:textId="77777777" w:rsidTr="00FD6191">
        <w:tc>
          <w:tcPr>
            <w:tcW w:w="690" w:type="dxa"/>
            <w:gridSpan w:val="2"/>
          </w:tcPr>
          <w:p w14:paraId="485D28B3" w14:textId="77777777" w:rsidR="00C80456" w:rsidRDefault="00C80456">
            <w:r>
              <w:t>2</w:t>
            </w:r>
          </w:p>
        </w:tc>
        <w:tc>
          <w:tcPr>
            <w:tcW w:w="8269" w:type="dxa"/>
            <w:gridSpan w:val="2"/>
          </w:tcPr>
          <w:p w14:paraId="38EF322B" w14:textId="2757A36C" w:rsidR="00C80456" w:rsidRPr="00196B64" w:rsidRDefault="00BC60B1" w:rsidP="00C53F7E">
            <w:pPr>
              <w:rPr>
                <w:color w:val="FF000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tinguish between different types of systems with examples</w:t>
            </w:r>
          </w:p>
        </w:tc>
      </w:tr>
      <w:tr w:rsidR="00C80456" w14:paraId="5C2585E5" w14:textId="77777777" w:rsidTr="00FD6191">
        <w:trPr>
          <w:trHeight w:val="406"/>
        </w:trPr>
        <w:tc>
          <w:tcPr>
            <w:tcW w:w="690" w:type="dxa"/>
            <w:gridSpan w:val="2"/>
          </w:tcPr>
          <w:p w14:paraId="6968111D" w14:textId="77777777" w:rsidR="00C80456" w:rsidRDefault="00C80456">
            <w:r>
              <w:t>3</w:t>
            </w:r>
          </w:p>
        </w:tc>
        <w:tc>
          <w:tcPr>
            <w:tcW w:w="8269" w:type="dxa"/>
            <w:gridSpan w:val="2"/>
          </w:tcPr>
          <w:p w14:paraId="58656CA3" w14:textId="77777777" w:rsidR="004B01A9" w:rsidRPr="00631501" w:rsidRDefault="004B01A9" w:rsidP="004B01A9">
            <w:pPr>
              <w:ind w:right="567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150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e Clausius Statement of Second law of thermodynamics?</w:t>
            </w:r>
          </w:p>
          <w:p w14:paraId="460580A8" w14:textId="77777777" w:rsidR="00C80456" w:rsidRDefault="00C80456" w:rsidP="00C53F7E"/>
        </w:tc>
      </w:tr>
      <w:tr w:rsidR="00C80456" w:rsidRPr="003F1B50" w14:paraId="517033F5" w14:textId="77777777" w:rsidTr="00FD6191">
        <w:tc>
          <w:tcPr>
            <w:tcW w:w="690" w:type="dxa"/>
            <w:gridSpan w:val="2"/>
          </w:tcPr>
          <w:p w14:paraId="268E8C5E" w14:textId="77777777" w:rsidR="00C80456" w:rsidRDefault="00C80456">
            <w:r>
              <w:t>4</w:t>
            </w:r>
          </w:p>
        </w:tc>
        <w:tc>
          <w:tcPr>
            <w:tcW w:w="8269" w:type="dxa"/>
            <w:gridSpan w:val="2"/>
          </w:tcPr>
          <w:p w14:paraId="45ABB463" w14:textId="27CC54F1" w:rsidR="004B01A9" w:rsidRPr="003F1B50" w:rsidRDefault="004B01A9" w:rsidP="004B01A9">
            <w:pPr>
              <w:ind w:right="567"/>
              <w:rPr>
                <w:b/>
                <w:bCs/>
              </w:rPr>
            </w:pPr>
            <w:r w:rsidRPr="003F1B50">
              <w:rPr>
                <w:b/>
                <w:bCs/>
              </w:rPr>
              <w:t xml:space="preserve"> </w:t>
            </w:r>
            <w:r w:rsidR="00CF5556">
              <w:rPr>
                <w:b/>
                <w:bCs/>
              </w:rPr>
              <w:t>Define</w:t>
            </w:r>
            <w:r w:rsidR="00B536E6">
              <w:rPr>
                <w:b/>
                <w:bCs/>
              </w:rPr>
              <w:t xml:space="preserve"> partial pressure?</w:t>
            </w:r>
          </w:p>
          <w:p w14:paraId="67340351" w14:textId="77777777" w:rsidR="00C80456" w:rsidRPr="003F1B50" w:rsidRDefault="00C80456" w:rsidP="00C53F7E">
            <w:pPr>
              <w:rPr>
                <w:b/>
              </w:rPr>
            </w:pPr>
          </w:p>
        </w:tc>
      </w:tr>
      <w:tr w:rsidR="00C80456" w:rsidRPr="003F1B50" w14:paraId="545746B3" w14:textId="77777777" w:rsidTr="00FD6191">
        <w:tc>
          <w:tcPr>
            <w:tcW w:w="690" w:type="dxa"/>
            <w:gridSpan w:val="2"/>
          </w:tcPr>
          <w:p w14:paraId="58862FAB" w14:textId="77777777" w:rsidR="00C80456" w:rsidRDefault="00C80456">
            <w:r>
              <w:t>5</w:t>
            </w:r>
          </w:p>
        </w:tc>
        <w:tc>
          <w:tcPr>
            <w:tcW w:w="8269" w:type="dxa"/>
            <w:gridSpan w:val="2"/>
          </w:tcPr>
          <w:p w14:paraId="2EDFA204" w14:textId="6F790143" w:rsidR="00C80456" w:rsidRPr="003F1B50" w:rsidRDefault="00BC60B1" w:rsidP="00C53F7E">
            <w:pPr>
              <w:rPr>
                <w:b/>
              </w:rPr>
            </w:pPr>
            <w:r>
              <w:rPr>
                <w:b/>
              </w:rPr>
              <w:t>What is the available energy in a system?</w:t>
            </w:r>
          </w:p>
        </w:tc>
      </w:tr>
      <w:tr w:rsidR="00C80456" w:rsidRPr="003F1B50" w14:paraId="46D9C439" w14:textId="77777777" w:rsidTr="00FD6191">
        <w:tc>
          <w:tcPr>
            <w:tcW w:w="690" w:type="dxa"/>
            <w:gridSpan w:val="2"/>
          </w:tcPr>
          <w:p w14:paraId="3340134D" w14:textId="77777777" w:rsidR="00C80456" w:rsidRDefault="00C80456">
            <w:r>
              <w:t>6</w:t>
            </w:r>
          </w:p>
        </w:tc>
        <w:tc>
          <w:tcPr>
            <w:tcW w:w="8269" w:type="dxa"/>
            <w:gridSpan w:val="2"/>
          </w:tcPr>
          <w:p w14:paraId="3C313562" w14:textId="77777777" w:rsidR="00C80456" w:rsidRPr="003F1B50" w:rsidRDefault="004B01A9" w:rsidP="00C53F7E">
            <w:pPr>
              <w:rPr>
                <w:b/>
              </w:rPr>
            </w:pPr>
            <w:r w:rsidRPr="003F1B50">
              <w:rPr>
                <w:b/>
              </w:rPr>
              <w:t xml:space="preserve"> What is Throttling process</w:t>
            </w:r>
          </w:p>
        </w:tc>
      </w:tr>
      <w:tr w:rsidR="00C80456" w:rsidRPr="003F1B50" w14:paraId="11103854" w14:textId="77777777" w:rsidTr="00FD6191">
        <w:tc>
          <w:tcPr>
            <w:tcW w:w="690" w:type="dxa"/>
            <w:gridSpan w:val="2"/>
          </w:tcPr>
          <w:p w14:paraId="2B498D75" w14:textId="77777777" w:rsidR="00C80456" w:rsidRDefault="00C80456">
            <w:r>
              <w:t>7</w:t>
            </w:r>
          </w:p>
        </w:tc>
        <w:tc>
          <w:tcPr>
            <w:tcW w:w="8269" w:type="dxa"/>
            <w:gridSpan w:val="2"/>
          </w:tcPr>
          <w:p w14:paraId="3FC497AC" w14:textId="047AD760" w:rsidR="004B01A9" w:rsidRPr="003F1B50" w:rsidRDefault="00382E85" w:rsidP="004B01A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ate  the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xpre</w:t>
            </w:r>
            <w:r w:rsidR="007F0C1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sion </w:t>
            </w:r>
            <w:proofErr w:type="spellStart"/>
            <w:r w:rsidR="007F0C15">
              <w:rPr>
                <w:rFonts w:ascii="Times New Roman" w:hAnsi="Times New Roman" w:cs="Times New Roman"/>
                <w:b/>
                <w:sz w:val="24"/>
                <w:szCs w:val="24"/>
              </w:rPr>
              <w:t>forvander</w:t>
            </w:r>
            <w:proofErr w:type="spellEnd"/>
            <w:r w:rsidR="007F0C1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walls equation and determine the constants?</w:t>
            </w:r>
          </w:p>
          <w:p w14:paraId="73FB76FA" w14:textId="77777777" w:rsidR="00C80456" w:rsidRPr="003F1B50" w:rsidRDefault="00C80456" w:rsidP="00C53F7E">
            <w:pPr>
              <w:rPr>
                <w:b/>
              </w:rPr>
            </w:pPr>
          </w:p>
        </w:tc>
      </w:tr>
      <w:tr w:rsidR="00C80456" w:rsidRPr="003F1B50" w14:paraId="5AB1970E" w14:textId="77777777" w:rsidTr="00FD6191">
        <w:tc>
          <w:tcPr>
            <w:tcW w:w="690" w:type="dxa"/>
            <w:gridSpan w:val="2"/>
          </w:tcPr>
          <w:p w14:paraId="364DAA62" w14:textId="77777777" w:rsidR="00C80456" w:rsidRDefault="00C80456">
            <w:r>
              <w:t>8</w:t>
            </w:r>
          </w:p>
        </w:tc>
        <w:tc>
          <w:tcPr>
            <w:tcW w:w="8269" w:type="dxa"/>
            <w:gridSpan w:val="2"/>
          </w:tcPr>
          <w:p w14:paraId="5C8E5076" w14:textId="46B3820C" w:rsidR="00C80456" w:rsidRPr="003F1B50" w:rsidRDefault="00382E85" w:rsidP="00C53F7E">
            <w:pPr>
              <w:rPr>
                <w:b/>
              </w:rPr>
            </w:pPr>
            <w:r>
              <w:rPr>
                <w:b/>
              </w:rPr>
              <w:t>What is mean by triple point?</w:t>
            </w:r>
          </w:p>
        </w:tc>
      </w:tr>
      <w:tr w:rsidR="00C80456" w:rsidRPr="003F1B50" w14:paraId="77104B59" w14:textId="77777777" w:rsidTr="00FD6191">
        <w:tc>
          <w:tcPr>
            <w:tcW w:w="690" w:type="dxa"/>
            <w:gridSpan w:val="2"/>
          </w:tcPr>
          <w:p w14:paraId="69FCEC45" w14:textId="77777777" w:rsidR="00C80456" w:rsidRDefault="00C80456">
            <w:r>
              <w:t>9</w:t>
            </w:r>
          </w:p>
        </w:tc>
        <w:tc>
          <w:tcPr>
            <w:tcW w:w="8269" w:type="dxa"/>
            <w:gridSpan w:val="2"/>
          </w:tcPr>
          <w:p w14:paraId="2700FA65" w14:textId="00ADBA2A" w:rsidR="003F1B50" w:rsidRPr="003F1B50" w:rsidRDefault="00BC60B1" w:rsidP="003F1B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fine specific humidity?</w:t>
            </w:r>
          </w:p>
          <w:p w14:paraId="6B92BAAC" w14:textId="77777777" w:rsidR="00C80456" w:rsidRPr="003F1B50" w:rsidRDefault="00C80456" w:rsidP="00C53F7E">
            <w:pPr>
              <w:rPr>
                <w:b/>
              </w:rPr>
            </w:pPr>
          </w:p>
        </w:tc>
      </w:tr>
      <w:tr w:rsidR="00C80456" w:rsidRPr="003F1B50" w14:paraId="2C1880CD" w14:textId="77777777" w:rsidTr="00FD6191">
        <w:tc>
          <w:tcPr>
            <w:tcW w:w="690" w:type="dxa"/>
            <w:gridSpan w:val="2"/>
          </w:tcPr>
          <w:p w14:paraId="472780B4" w14:textId="77777777" w:rsidR="00C80456" w:rsidRDefault="00C80456">
            <w:r>
              <w:t>10</w:t>
            </w:r>
          </w:p>
        </w:tc>
        <w:tc>
          <w:tcPr>
            <w:tcW w:w="8269" w:type="dxa"/>
            <w:gridSpan w:val="2"/>
          </w:tcPr>
          <w:p w14:paraId="51815E78" w14:textId="2343127A" w:rsidR="003F1B50" w:rsidRPr="003F1B50" w:rsidRDefault="003F1B50" w:rsidP="003F1B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C60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What </w:t>
            </w:r>
            <w:proofErr w:type="gramStart"/>
            <w:r w:rsidR="00BC60B1">
              <w:rPr>
                <w:rFonts w:ascii="Times New Roman" w:hAnsi="Times New Roman" w:cs="Times New Roman"/>
                <w:b/>
                <w:sz w:val="24"/>
                <w:szCs w:val="24"/>
              </w:rPr>
              <w:t>are</w:t>
            </w:r>
            <w:proofErr w:type="gramEnd"/>
            <w:r w:rsidR="00BC60B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he process of Ericsson cycle?</w:t>
            </w: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B11FCB4" w14:textId="77777777" w:rsidR="00C80456" w:rsidRPr="003F1B50" w:rsidRDefault="00C80456" w:rsidP="00C53F7E">
            <w:pPr>
              <w:rPr>
                <w:b/>
              </w:rPr>
            </w:pPr>
          </w:p>
        </w:tc>
      </w:tr>
      <w:tr w:rsidR="00EF3176" w:rsidRPr="003F1B50" w14:paraId="22871017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8959" w:type="dxa"/>
            <w:gridSpan w:val="4"/>
          </w:tcPr>
          <w:p w14:paraId="4311F23E" w14:textId="77777777" w:rsidR="00EF3176" w:rsidRPr="003F1B50" w:rsidRDefault="00EF3176" w:rsidP="00EF3176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3F1B50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Part-B </w:t>
            </w:r>
          </w:p>
        </w:tc>
      </w:tr>
      <w:tr w:rsidR="00C80456" w:rsidRPr="003F1B50" w14:paraId="18300062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8959" w:type="dxa"/>
            <w:gridSpan w:val="4"/>
          </w:tcPr>
          <w:p w14:paraId="3280F47C" w14:textId="0CAB1320" w:rsidR="00C80456" w:rsidRPr="003F1B50" w:rsidRDefault="00196B64" w:rsidP="0006459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swer ANY FIVE QUESTIONS  </w:t>
            </w:r>
            <w:r w:rsidR="00C80456"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</w:t>
            </w:r>
            <w:proofErr w:type="gramStart"/>
            <w:r w:rsidR="00C80456"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gramEnd"/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DA1E6F"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C80456"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>X 5=</w:t>
            </w:r>
            <w:r w:rsidR="00DA1E6F"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C80456"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>0Marks)</w:t>
            </w:r>
          </w:p>
        </w:tc>
      </w:tr>
      <w:tr w:rsidR="00F41133" w:rsidRPr="003F1B50" w14:paraId="67DD42F4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048B6016" w14:textId="77777777" w:rsidR="00F41133" w:rsidRDefault="00F41133">
            <w:r>
              <w:t>11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64568FF3" w14:textId="0239E8E7" w:rsidR="00F41133" w:rsidRPr="003F1B50" w:rsidRDefault="00F46EA0" w:rsidP="004B01A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Sketch </w:t>
            </w:r>
            <w:proofErr w:type="gramStart"/>
            <w:r>
              <w:rPr>
                <w:b/>
              </w:rPr>
              <w:t>the  co</w:t>
            </w:r>
            <w:r w:rsidR="00282AE9">
              <w:rPr>
                <w:b/>
              </w:rPr>
              <w:t>nstant</w:t>
            </w:r>
            <w:proofErr w:type="gramEnd"/>
            <w:r w:rsidR="00282AE9">
              <w:rPr>
                <w:b/>
              </w:rPr>
              <w:t xml:space="preserve"> volume gas thermometer and explain</w:t>
            </w:r>
          </w:p>
        </w:tc>
      </w:tr>
      <w:tr w:rsidR="007500F6" w:rsidRPr="003F1B50" w14:paraId="47204CA4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2E5E7723" w14:textId="77777777" w:rsidR="007500F6" w:rsidRDefault="007500F6">
            <w:r>
              <w:t>12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790D5426" w14:textId="77777777" w:rsidR="004B01A9" w:rsidRPr="003F1B50" w:rsidRDefault="004B01A9" w:rsidP="004B01A9">
            <w:pPr>
              <w:ind w:right="56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>Describe briefly thermodynamic systems</w:t>
            </w:r>
          </w:p>
          <w:p w14:paraId="0F623F3A" w14:textId="77777777" w:rsidR="007500F6" w:rsidRPr="003F1B50" w:rsidRDefault="007500F6" w:rsidP="00C53F7E">
            <w:pPr>
              <w:pStyle w:val="ListParagraph"/>
              <w:ind w:left="0"/>
              <w:rPr>
                <w:b/>
              </w:rPr>
            </w:pPr>
          </w:p>
        </w:tc>
      </w:tr>
      <w:tr w:rsidR="007500F6" w:rsidRPr="003F1B50" w14:paraId="5A5D4F1F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487"/>
        </w:trPr>
        <w:tc>
          <w:tcPr>
            <w:tcW w:w="645" w:type="dxa"/>
            <w:tcBorders>
              <w:right w:val="single" w:sz="4" w:space="0" w:color="auto"/>
            </w:tcBorders>
          </w:tcPr>
          <w:p w14:paraId="3D290EBD" w14:textId="77777777" w:rsidR="007500F6" w:rsidRDefault="007500F6" w:rsidP="004B01A9">
            <w:r>
              <w:t>13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6B27365C" w14:textId="77777777" w:rsidR="004B01A9" w:rsidRPr="003F1B50" w:rsidRDefault="004B01A9" w:rsidP="004B01A9">
            <w:pPr>
              <w:pStyle w:val="NormalWeb"/>
              <w:shd w:val="clear" w:color="auto" w:fill="FFFFFF"/>
              <w:spacing w:before="0" w:beforeAutospacing="0" w:after="200" w:afterAutospacing="0"/>
              <w:textAlignment w:val="baseline"/>
              <w:rPr>
                <w:b/>
              </w:rPr>
            </w:pPr>
            <w:r w:rsidRPr="003F1B50">
              <w:rPr>
                <w:b/>
              </w:rPr>
              <w:t>State and prove Clausius inequality.</w:t>
            </w:r>
          </w:p>
        </w:tc>
      </w:tr>
      <w:tr w:rsidR="007500F6" w:rsidRPr="003F1B50" w14:paraId="455ACF6C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48B14116" w14:textId="77777777" w:rsidR="007500F6" w:rsidRDefault="007500F6">
            <w:r>
              <w:t>14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531AC740" w14:textId="77777777" w:rsidR="007500F6" w:rsidRPr="003F1B50" w:rsidRDefault="004B01A9" w:rsidP="00C53F7E">
            <w:pPr>
              <w:pStyle w:val="ListParagraph"/>
              <w:ind w:left="0"/>
              <w:rPr>
                <w:b/>
              </w:rPr>
            </w:pPr>
            <w:r w:rsidRPr="003F1B50">
              <w:rPr>
                <w:b/>
              </w:rPr>
              <w:t>Bring out the concept of entropy and importance of TS diagram?</w:t>
            </w:r>
          </w:p>
        </w:tc>
      </w:tr>
      <w:tr w:rsidR="007500F6" w:rsidRPr="003F1B50" w14:paraId="01C2B45E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47D42EA9" w14:textId="77777777" w:rsidR="007500F6" w:rsidRDefault="007500F6">
            <w:r>
              <w:t>15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320EEDBA" w14:textId="4F3F96B8" w:rsidR="007500F6" w:rsidRPr="003F1B50" w:rsidRDefault="00282AE9" w:rsidP="00C53F7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Explain the phase transformation process with diagram?</w:t>
            </w:r>
          </w:p>
        </w:tc>
      </w:tr>
      <w:tr w:rsidR="007500F6" w:rsidRPr="003F1B50" w14:paraId="415ED558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258E2BAE" w14:textId="77777777" w:rsidR="007500F6" w:rsidRDefault="007500F6">
            <w:r>
              <w:t>16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5A2E6829" w14:textId="77777777" w:rsidR="007500F6" w:rsidRPr="003F1B50" w:rsidRDefault="004B01A9" w:rsidP="00C53F7E">
            <w:pPr>
              <w:rPr>
                <w:b/>
              </w:rPr>
            </w:pPr>
            <w:r w:rsidRPr="003F1B50">
              <w:rPr>
                <w:b/>
              </w:rPr>
              <w:t>Describe with neat sketch P-T Diagram or Triple point</w:t>
            </w:r>
          </w:p>
        </w:tc>
      </w:tr>
      <w:tr w:rsidR="007500F6" w:rsidRPr="003F1B50" w14:paraId="02AE3F24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6E2B72BF" w14:textId="77777777" w:rsidR="007500F6" w:rsidRDefault="007500F6">
            <w:r>
              <w:t>17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13DE0B2A" w14:textId="77777777" w:rsidR="003F1B50" w:rsidRPr="003F1B50" w:rsidRDefault="003F1B50" w:rsidP="003F1B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xplain about the Gravimetric analysis  </w:t>
            </w:r>
          </w:p>
          <w:p w14:paraId="485F14D0" w14:textId="77777777" w:rsidR="007500F6" w:rsidRPr="003F1B50" w:rsidRDefault="007500F6" w:rsidP="003F1B50">
            <w:pPr>
              <w:rPr>
                <w:b/>
              </w:rPr>
            </w:pPr>
          </w:p>
        </w:tc>
      </w:tr>
      <w:tr w:rsidR="007500F6" w:rsidRPr="003F1B50" w14:paraId="6FE8C366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575"/>
        </w:trPr>
        <w:tc>
          <w:tcPr>
            <w:tcW w:w="645" w:type="dxa"/>
            <w:tcBorders>
              <w:right w:val="single" w:sz="4" w:space="0" w:color="auto"/>
            </w:tcBorders>
          </w:tcPr>
          <w:p w14:paraId="71B8F7CE" w14:textId="77777777" w:rsidR="007500F6" w:rsidRDefault="007500F6">
            <w:r>
              <w:lastRenderedPageBreak/>
              <w:t>18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60078EBA" w14:textId="77777777" w:rsidR="003F1B50" w:rsidRPr="003F1B50" w:rsidRDefault="003F1B50" w:rsidP="003F1B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xplain the properties of mixture of Ideal gases </w:t>
            </w:r>
            <w:proofErr w:type="spellStart"/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) Gas constant ii) Molecular weight </w:t>
            </w:r>
          </w:p>
          <w:p w14:paraId="1CFB4DEA" w14:textId="77777777" w:rsidR="007500F6" w:rsidRPr="003F1B50" w:rsidRDefault="007500F6" w:rsidP="00C53F7E">
            <w:pPr>
              <w:rPr>
                <w:b/>
              </w:rPr>
            </w:pPr>
          </w:p>
        </w:tc>
      </w:tr>
      <w:tr w:rsidR="007500F6" w:rsidRPr="003F1B50" w14:paraId="28FCC4FA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4F9D2580" w14:textId="77777777" w:rsidR="007500F6" w:rsidRDefault="007500F6">
            <w:r>
              <w:t>19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5AB48CAB" w14:textId="23DD6E25" w:rsidR="003F1B50" w:rsidRPr="003F1B50" w:rsidRDefault="003F1B50" w:rsidP="003F1B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rive an expression for the efficiency of </w:t>
            </w:r>
            <w:r w:rsidR="00282AE9">
              <w:rPr>
                <w:rFonts w:ascii="Times New Roman" w:hAnsi="Times New Roman" w:cs="Times New Roman"/>
                <w:b/>
                <w:sz w:val="24"/>
                <w:szCs w:val="24"/>
              </w:rPr>
              <w:t>sterling cycle</w:t>
            </w: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B856EE9" w14:textId="77777777" w:rsidR="007500F6" w:rsidRPr="003F1B50" w:rsidRDefault="007500F6" w:rsidP="00C53F7E">
            <w:pPr>
              <w:rPr>
                <w:b/>
              </w:rPr>
            </w:pPr>
          </w:p>
        </w:tc>
      </w:tr>
      <w:tr w:rsidR="007500F6" w:rsidRPr="003F1B50" w14:paraId="13263998" w14:textId="77777777" w:rsidTr="00FD61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041D669E" w14:textId="77777777" w:rsidR="007500F6" w:rsidRDefault="007500F6">
            <w:r>
              <w:t>20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76F66CEC" w14:textId="25EACEAE" w:rsidR="003F1B50" w:rsidRPr="003F1B50" w:rsidRDefault="003F1B50" w:rsidP="003F1B5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rive an expression for the air standard efficiency of </w:t>
            </w:r>
            <w:r w:rsidR="00282AE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esel </w:t>
            </w: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ycle </w:t>
            </w:r>
          </w:p>
          <w:p w14:paraId="66BD9C68" w14:textId="77777777" w:rsidR="007500F6" w:rsidRPr="003F1B50" w:rsidRDefault="007500F6" w:rsidP="00C53F7E">
            <w:pPr>
              <w:rPr>
                <w:b/>
              </w:rPr>
            </w:pPr>
          </w:p>
        </w:tc>
      </w:tr>
    </w:tbl>
    <w:p w14:paraId="3C7C40B4" w14:textId="77777777" w:rsidR="007500F6" w:rsidRDefault="007500F6" w:rsidP="00FD6191"/>
    <w:p w14:paraId="05CB13FC" w14:textId="77777777" w:rsidR="00FD6191" w:rsidRDefault="00FD6191" w:rsidP="00FD6191"/>
    <w:p w14:paraId="5ACA4ED0" w14:textId="77777777" w:rsidR="00FD6191" w:rsidRPr="00FD6191" w:rsidRDefault="00FD6191" w:rsidP="00FD6191">
      <w:pPr>
        <w:jc w:val="center"/>
        <w:rPr>
          <w:b/>
          <w:sz w:val="32"/>
          <w:szCs w:val="32"/>
        </w:rPr>
      </w:pPr>
      <w:r w:rsidRPr="00FD6191">
        <w:rPr>
          <w:b/>
          <w:sz w:val="32"/>
          <w:szCs w:val="32"/>
        </w:rPr>
        <w:t>Set-2</w:t>
      </w:r>
    </w:p>
    <w:tbl>
      <w:tblPr>
        <w:tblStyle w:val="TableGrid"/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5"/>
        <w:gridCol w:w="45"/>
        <w:gridCol w:w="8253"/>
        <w:gridCol w:w="16"/>
        <w:gridCol w:w="80"/>
      </w:tblGrid>
      <w:tr w:rsidR="00FD6191" w14:paraId="1BC376F0" w14:textId="77777777" w:rsidTr="0089012E">
        <w:trPr>
          <w:gridAfter w:val="2"/>
          <w:wAfter w:w="96" w:type="dxa"/>
          <w:trHeight w:val="3347"/>
        </w:trPr>
        <w:tc>
          <w:tcPr>
            <w:tcW w:w="8943" w:type="dxa"/>
            <w:gridSpan w:val="3"/>
          </w:tcPr>
          <w:p w14:paraId="1E3E581B" w14:textId="77777777" w:rsidR="00FD6191" w:rsidRDefault="00FD6191" w:rsidP="009D749D">
            <w:pPr>
              <w:pStyle w:val="Heading1"/>
              <w:outlineLvl w:val="0"/>
            </w:pPr>
            <w:r>
              <w:t xml:space="preserve">   </w:t>
            </w:r>
            <w:r w:rsidRPr="00196B64">
              <w:rPr>
                <w:color w:val="FF0000"/>
              </w:rPr>
              <w:t xml:space="preserve"> Regulation…….</w:t>
            </w:r>
            <w:r w:rsidRPr="00196B64">
              <w:rPr>
                <w:color w:val="FF0000"/>
              </w:rPr>
              <w:tab/>
            </w:r>
            <w:r>
              <w:t xml:space="preserve">                                            </w:t>
            </w:r>
            <w:r w:rsidRPr="00120391">
              <w:t>Subject</w:t>
            </w:r>
            <w:r>
              <w:t xml:space="preserve"> code:</w:t>
            </w:r>
          </w:p>
          <w:p w14:paraId="58C6D5C7" w14:textId="77777777" w:rsidR="00FD6191" w:rsidRPr="00BD2765" w:rsidRDefault="00FD6191" w:rsidP="009D749D">
            <w:pPr>
              <w:pStyle w:val="Header"/>
              <w:tabs>
                <w:tab w:val="left" w:pos="705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65">
              <w:rPr>
                <w:rFonts w:ascii="Times New Roman" w:hAnsi="Times New Roman" w:cs="Times New Roman"/>
                <w:sz w:val="28"/>
                <w:szCs w:val="28"/>
              </w:rPr>
              <w:t>TKR COLLEGE OF ENGINEERING AND TECHNOLOGY</w:t>
            </w:r>
          </w:p>
          <w:p w14:paraId="5F04288E" w14:textId="77777777" w:rsidR="00FD6191" w:rsidRPr="00BD2765" w:rsidRDefault="00FD6191" w:rsidP="009D749D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BD2765">
              <w:rPr>
                <w:rFonts w:ascii="Times New Roman" w:hAnsi="Times New Roman" w:cs="Times New Roman"/>
                <w:sz w:val="24"/>
                <w:szCs w:val="24"/>
              </w:rPr>
              <w:t>(Autonomous, Accredited by NAAC with ‘A’ Grade)</w:t>
            </w:r>
          </w:p>
          <w:p w14:paraId="3D94B3B1" w14:textId="77777777" w:rsidR="00FD6191" w:rsidRPr="00196B64" w:rsidRDefault="00FD6191" w:rsidP="009D749D">
            <w:pPr>
              <w:pStyle w:val="Header"/>
              <w:rPr>
                <w:rFonts w:ascii="Times New Roman" w:hAnsi="Times New Roman"/>
                <w:b/>
                <w:color w:val="FF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  <w:lang w:val="en-IN" w:eastAsia="en-IN"/>
              </w:rPr>
              <w:drawing>
                <wp:anchor distT="0" distB="0" distL="114300" distR="114300" simplePos="0" relativeHeight="251659264" behindDoc="0" locked="0" layoutInCell="1" allowOverlap="1" wp14:anchorId="1C3E2EC8" wp14:editId="4E419CC8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2" name="Picture 1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  <w:r w:rsidRPr="00196B6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B.Tech</w:t>
            </w:r>
            <w:proofErr w:type="spellEnd"/>
            <w:proofErr w:type="gramEnd"/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--------Year …….Semester Regular/Supply  Examinations, 2020</w:t>
            </w:r>
          </w:p>
          <w:p w14:paraId="0CBE5A8E" w14:textId="77777777" w:rsidR="00FD6191" w:rsidRPr="00196B64" w:rsidRDefault="00FD6191" w:rsidP="009D749D">
            <w:pPr>
              <w:pStyle w:val="Header"/>
              <w:rPr>
                <w:i/>
                <w:color w:val="FF0000"/>
                <w:sz w:val="40"/>
                <w:szCs w:val="40"/>
              </w:rPr>
            </w:pPr>
          </w:p>
          <w:p w14:paraId="7DA4B779" w14:textId="77777777" w:rsidR="00FD6191" w:rsidRPr="00196B64" w:rsidRDefault="00FD6191" w:rsidP="009D749D">
            <w:pPr>
              <w:ind w:left="1720" w:right="1678"/>
              <w:jc w:val="center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ab/>
            </w:r>
            <w:r w:rsidRPr="00196B64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SUBJECT NAME</w:t>
            </w:r>
          </w:p>
          <w:p w14:paraId="331F9E82" w14:textId="77777777" w:rsidR="00FD6191" w:rsidRDefault="00FD6191" w:rsidP="009D749D">
            <w:pPr>
              <w:pBdr>
                <w:bottom w:val="single" w:sz="6" w:space="1" w:color="auto"/>
              </w:pBdr>
              <w:jc w:val="center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echanical Engineering)</w:t>
            </w:r>
          </w:p>
          <w:p w14:paraId="5F10BD50" w14:textId="77777777" w:rsidR="00FD6191" w:rsidRPr="00623D31" w:rsidRDefault="00FD6191" w:rsidP="009D749D">
            <w:pPr>
              <w:pBdr>
                <w:bottom w:val="single" w:sz="6" w:space="1" w:color="auto"/>
              </w:pBdr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415765">
              <w:rPr>
                <w:rFonts w:ascii="Times New Roman" w:hAnsi="Times New Roman"/>
                <w:b/>
                <w:i/>
                <w:sz w:val="24"/>
                <w:szCs w:val="24"/>
              </w:rPr>
              <w:t>Maximum Marks: 70</w:t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        </w:t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>Duration: 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H</w:t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>ours</w:t>
            </w:r>
          </w:p>
          <w:p w14:paraId="203B88F8" w14:textId="77777777" w:rsidR="00FD6191" w:rsidRPr="000E4177" w:rsidRDefault="00FD6191" w:rsidP="009D749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Note:</w:t>
            </w:r>
            <w:r w:rsidRPr="000E4177">
              <w:rPr>
                <w:sz w:val="20"/>
                <w:szCs w:val="20"/>
              </w:rPr>
              <w:t xml:space="preserve"> </w:t>
            </w:r>
            <w:r w:rsidRPr="000E4177">
              <w:rPr>
                <w:sz w:val="20"/>
                <w:szCs w:val="20"/>
              </w:rPr>
              <w:tab/>
            </w:r>
            <w:proofErr w:type="gramStart"/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1.This</w:t>
            </w:r>
            <w:proofErr w:type="gramEnd"/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question paper contains two parts A and B.</w:t>
            </w:r>
          </w:p>
          <w:p w14:paraId="270262F1" w14:textId="77777777" w:rsidR="00FD6191" w:rsidRPr="000E4177" w:rsidRDefault="00FD6191" w:rsidP="009D749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2. Par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is compulsory which carries 1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0 marks. Answer all questions in Part A.</w:t>
            </w:r>
          </w:p>
          <w:p w14:paraId="219A9104" w14:textId="77777777" w:rsidR="00FD6191" w:rsidRPr="000E4177" w:rsidRDefault="00FD6191" w:rsidP="009D749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3. Part B consists of 10 questions. Answer any 5 questions which carries 12M.</w:t>
            </w:r>
          </w:p>
          <w:p w14:paraId="41BA1BA6" w14:textId="77777777" w:rsidR="00FD6191" w:rsidRPr="000E4177" w:rsidRDefault="00FD6191" w:rsidP="009D749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4. Each question carries 12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marks and may have a, b, c, d as sub questions.</w:t>
            </w:r>
          </w:p>
        </w:tc>
      </w:tr>
      <w:tr w:rsidR="00FD6191" w14:paraId="5D60087E" w14:textId="77777777" w:rsidTr="0089012E">
        <w:trPr>
          <w:gridAfter w:val="1"/>
          <w:wAfter w:w="80" w:type="dxa"/>
        </w:trPr>
        <w:tc>
          <w:tcPr>
            <w:tcW w:w="8959" w:type="dxa"/>
            <w:gridSpan w:val="4"/>
          </w:tcPr>
          <w:p w14:paraId="34B6A18A" w14:textId="77777777" w:rsidR="00FD6191" w:rsidRPr="00C43308" w:rsidRDefault="00FD6191" w:rsidP="009D749D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</w:p>
        </w:tc>
      </w:tr>
      <w:tr w:rsidR="00FD6191" w14:paraId="5B98BA3D" w14:textId="77777777" w:rsidTr="0089012E">
        <w:trPr>
          <w:gridAfter w:val="1"/>
          <w:wAfter w:w="80" w:type="dxa"/>
        </w:trPr>
        <w:tc>
          <w:tcPr>
            <w:tcW w:w="8959" w:type="dxa"/>
            <w:gridSpan w:val="4"/>
          </w:tcPr>
          <w:p w14:paraId="4832B00D" w14:textId="77777777" w:rsidR="00FD6191" w:rsidRPr="00C80456" w:rsidRDefault="00FD6191" w:rsidP="009D749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                        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(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>10x2M=20 Marks)</w:t>
            </w:r>
            <w:r w:rsidRPr="006D7091">
              <w:rPr>
                <w:rFonts w:ascii="Times New Roman" w:hAnsi="Times New Roman"/>
                <w:b/>
                <w:position w:val="-4"/>
                <w:sz w:val="24"/>
                <w:szCs w:val="24"/>
              </w:rPr>
              <w:t xml:space="preserve">                                 </w:t>
            </w:r>
          </w:p>
        </w:tc>
      </w:tr>
      <w:tr w:rsidR="00FD6191" w14:paraId="37EBB421" w14:textId="77777777" w:rsidTr="0089012E">
        <w:trPr>
          <w:gridAfter w:val="1"/>
          <w:wAfter w:w="80" w:type="dxa"/>
        </w:trPr>
        <w:tc>
          <w:tcPr>
            <w:tcW w:w="690" w:type="dxa"/>
            <w:gridSpan w:val="2"/>
          </w:tcPr>
          <w:p w14:paraId="0D2D95FF" w14:textId="77777777" w:rsidR="00FD6191" w:rsidRDefault="00FD6191" w:rsidP="009D749D">
            <w:r>
              <w:t>1</w:t>
            </w:r>
          </w:p>
        </w:tc>
        <w:tc>
          <w:tcPr>
            <w:tcW w:w="8269" w:type="dxa"/>
            <w:gridSpan w:val="2"/>
          </w:tcPr>
          <w:p w14:paraId="28E01754" w14:textId="23C75455" w:rsidR="00FD6191" w:rsidRPr="00196B64" w:rsidRDefault="00FD6191" w:rsidP="009D749D">
            <w:pPr>
              <w:rPr>
                <w:rFonts w:ascii="Times New Roman" w:hAnsi="Times New Roman" w:cs="Times New Roman"/>
                <w:color w:val="FF0000"/>
              </w:rPr>
            </w:pPr>
            <w:r w:rsidRPr="00FD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hy does free expansion have zero</w:t>
            </w:r>
            <w:r w:rsidR="00D14E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D14E5E" w:rsidRPr="00FD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 transfer</w:t>
            </w:r>
            <w:r w:rsidRPr="00FD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?</w:t>
            </w:r>
            <w:r w:rsidRPr="00FD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</w:tr>
      <w:tr w:rsidR="00FD6191" w14:paraId="063F2D86" w14:textId="77777777" w:rsidTr="0089012E">
        <w:trPr>
          <w:gridAfter w:val="1"/>
          <w:wAfter w:w="80" w:type="dxa"/>
        </w:trPr>
        <w:tc>
          <w:tcPr>
            <w:tcW w:w="690" w:type="dxa"/>
            <w:gridSpan w:val="2"/>
          </w:tcPr>
          <w:p w14:paraId="686A1BD2" w14:textId="77777777" w:rsidR="00FD6191" w:rsidRDefault="00FD6191" w:rsidP="009D749D">
            <w:r>
              <w:t>2</w:t>
            </w:r>
          </w:p>
        </w:tc>
        <w:tc>
          <w:tcPr>
            <w:tcW w:w="8269" w:type="dxa"/>
            <w:gridSpan w:val="2"/>
          </w:tcPr>
          <w:p w14:paraId="49BA2C38" w14:textId="29E4118C" w:rsidR="00FD6191" w:rsidRPr="00196B64" w:rsidRDefault="00FD6191" w:rsidP="009D749D">
            <w:pPr>
              <w:rPr>
                <w:color w:val="FF0000"/>
              </w:rPr>
            </w:pPr>
            <w:r w:rsidRPr="00FD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e the thermodynamic definition</w:t>
            </w:r>
            <w:r w:rsidR="00D14E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D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f</w:t>
            </w:r>
            <w:r w:rsidR="00D14E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D61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.</w:t>
            </w:r>
          </w:p>
        </w:tc>
      </w:tr>
      <w:tr w:rsidR="00FD6191" w14:paraId="563A2440" w14:textId="77777777" w:rsidTr="0089012E">
        <w:trPr>
          <w:gridAfter w:val="1"/>
          <w:wAfter w:w="80" w:type="dxa"/>
          <w:trHeight w:val="406"/>
        </w:trPr>
        <w:tc>
          <w:tcPr>
            <w:tcW w:w="690" w:type="dxa"/>
            <w:gridSpan w:val="2"/>
          </w:tcPr>
          <w:p w14:paraId="40C2249A" w14:textId="77777777" w:rsidR="00FD6191" w:rsidRDefault="00FD6191" w:rsidP="009D749D">
            <w:r>
              <w:t>3</w:t>
            </w:r>
          </w:p>
        </w:tc>
        <w:tc>
          <w:tcPr>
            <w:tcW w:w="8269" w:type="dxa"/>
            <w:gridSpan w:val="2"/>
          </w:tcPr>
          <w:p w14:paraId="73030740" w14:textId="0C063830" w:rsidR="00FD6191" w:rsidRDefault="00282AE9" w:rsidP="009D749D">
            <w:r>
              <w:rPr>
                <w:b/>
                <w:bCs/>
              </w:rPr>
              <w:t>Define heat engine?</w:t>
            </w:r>
          </w:p>
        </w:tc>
      </w:tr>
      <w:tr w:rsidR="00FD6191" w:rsidRPr="003F1B50" w14:paraId="034476A0" w14:textId="77777777" w:rsidTr="0089012E">
        <w:trPr>
          <w:gridAfter w:val="1"/>
          <w:wAfter w:w="80" w:type="dxa"/>
        </w:trPr>
        <w:tc>
          <w:tcPr>
            <w:tcW w:w="690" w:type="dxa"/>
            <w:gridSpan w:val="2"/>
          </w:tcPr>
          <w:p w14:paraId="0F8D8AC9" w14:textId="77777777" w:rsidR="00FD6191" w:rsidRDefault="00FD6191" w:rsidP="009D749D">
            <w:r>
              <w:t>4</w:t>
            </w:r>
          </w:p>
        </w:tc>
        <w:tc>
          <w:tcPr>
            <w:tcW w:w="8269" w:type="dxa"/>
            <w:gridSpan w:val="2"/>
          </w:tcPr>
          <w:p w14:paraId="44120B33" w14:textId="26AE5561" w:rsidR="00FD6191" w:rsidRPr="003F1B50" w:rsidRDefault="00CF5556" w:rsidP="009D749D">
            <w:pPr>
              <w:rPr>
                <w:b/>
              </w:rPr>
            </w:pPr>
            <w:r>
              <w:rPr>
                <w:b/>
                <w:bCs/>
              </w:rPr>
              <w:t>Mention the various process of Lenoir cycle?</w:t>
            </w:r>
          </w:p>
        </w:tc>
      </w:tr>
      <w:tr w:rsidR="00FD6191" w:rsidRPr="003F1B50" w14:paraId="7C1B0330" w14:textId="77777777" w:rsidTr="0089012E">
        <w:trPr>
          <w:gridAfter w:val="1"/>
          <w:wAfter w:w="80" w:type="dxa"/>
        </w:trPr>
        <w:tc>
          <w:tcPr>
            <w:tcW w:w="690" w:type="dxa"/>
            <w:gridSpan w:val="2"/>
          </w:tcPr>
          <w:p w14:paraId="74879C75" w14:textId="77777777" w:rsidR="00FD6191" w:rsidRDefault="00FD6191" w:rsidP="009D749D">
            <w:r>
              <w:t>5</w:t>
            </w:r>
          </w:p>
        </w:tc>
        <w:tc>
          <w:tcPr>
            <w:tcW w:w="8269" w:type="dxa"/>
            <w:gridSpan w:val="2"/>
          </w:tcPr>
          <w:p w14:paraId="118A2786" w14:textId="5E636D18" w:rsidR="00FD6191" w:rsidRPr="003F1B50" w:rsidRDefault="00A519E3" w:rsidP="009D749D">
            <w:pPr>
              <w:rPr>
                <w:b/>
              </w:rPr>
            </w:pPr>
            <w:r w:rsidRPr="00A519E3">
              <w:rPr>
                <w:b/>
              </w:rPr>
              <w:t xml:space="preserve">What is meant by </w:t>
            </w:r>
            <w:r w:rsidR="00282AE9">
              <w:rPr>
                <w:b/>
              </w:rPr>
              <w:t>saturated steam?</w:t>
            </w:r>
          </w:p>
        </w:tc>
      </w:tr>
      <w:tr w:rsidR="00FD6191" w:rsidRPr="003F1B50" w14:paraId="5C6E46C6" w14:textId="77777777" w:rsidTr="0089012E">
        <w:trPr>
          <w:gridAfter w:val="1"/>
          <w:wAfter w:w="80" w:type="dxa"/>
        </w:trPr>
        <w:tc>
          <w:tcPr>
            <w:tcW w:w="690" w:type="dxa"/>
            <w:gridSpan w:val="2"/>
          </w:tcPr>
          <w:p w14:paraId="33563B87" w14:textId="77777777" w:rsidR="00FD6191" w:rsidRDefault="00FD6191" w:rsidP="009D749D">
            <w:r>
              <w:t>6</w:t>
            </w:r>
          </w:p>
        </w:tc>
        <w:tc>
          <w:tcPr>
            <w:tcW w:w="8269" w:type="dxa"/>
            <w:gridSpan w:val="2"/>
          </w:tcPr>
          <w:p w14:paraId="0E3683E3" w14:textId="77777777" w:rsidR="00FD6191" w:rsidRPr="003F1B50" w:rsidRDefault="00FD6191" w:rsidP="009D749D">
            <w:pPr>
              <w:rPr>
                <w:b/>
              </w:rPr>
            </w:pPr>
            <w:r w:rsidRPr="003F1B50">
              <w:rPr>
                <w:b/>
              </w:rPr>
              <w:t xml:space="preserve"> </w:t>
            </w:r>
            <w:r w:rsidR="00A519E3" w:rsidRPr="00A519E3">
              <w:rPr>
                <w:b/>
              </w:rPr>
              <w:t>Define Latent heat</w:t>
            </w:r>
          </w:p>
        </w:tc>
      </w:tr>
      <w:tr w:rsidR="00FD6191" w:rsidRPr="003F1B50" w14:paraId="4725E835" w14:textId="77777777" w:rsidTr="0089012E">
        <w:trPr>
          <w:gridAfter w:val="1"/>
          <w:wAfter w:w="80" w:type="dxa"/>
        </w:trPr>
        <w:tc>
          <w:tcPr>
            <w:tcW w:w="690" w:type="dxa"/>
            <w:gridSpan w:val="2"/>
          </w:tcPr>
          <w:p w14:paraId="0D9DF353" w14:textId="77777777" w:rsidR="00FD6191" w:rsidRDefault="00FD6191" w:rsidP="009D749D">
            <w:r>
              <w:t>7</w:t>
            </w:r>
          </w:p>
        </w:tc>
        <w:tc>
          <w:tcPr>
            <w:tcW w:w="8269" w:type="dxa"/>
            <w:gridSpan w:val="2"/>
          </w:tcPr>
          <w:p w14:paraId="7F8C5F03" w14:textId="33A3E808" w:rsidR="00FD6191" w:rsidRPr="00CF5556" w:rsidRDefault="00A519E3" w:rsidP="009D749D">
            <w:pPr>
              <w:rPr>
                <w:b/>
                <w:bCs/>
              </w:rPr>
            </w:pPr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tate the </w:t>
            </w:r>
            <w:proofErr w:type="gramStart"/>
            <w:r w:rsidR="00282AE9"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ys</w:t>
            </w:r>
            <w:proofErr w:type="gramEnd"/>
            <w:r w:rsidR="00282AE9"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law</w:t>
            </w:r>
          </w:p>
        </w:tc>
      </w:tr>
      <w:tr w:rsidR="00FD6191" w:rsidRPr="003F1B50" w14:paraId="1878B5D6" w14:textId="77777777" w:rsidTr="0089012E">
        <w:trPr>
          <w:gridAfter w:val="1"/>
          <w:wAfter w:w="80" w:type="dxa"/>
        </w:trPr>
        <w:tc>
          <w:tcPr>
            <w:tcW w:w="690" w:type="dxa"/>
            <w:gridSpan w:val="2"/>
          </w:tcPr>
          <w:p w14:paraId="144A054F" w14:textId="77777777" w:rsidR="00FD6191" w:rsidRDefault="00FD6191" w:rsidP="009D749D">
            <w:r>
              <w:t>8</w:t>
            </w:r>
          </w:p>
        </w:tc>
        <w:tc>
          <w:tcPr>
            <w:tcW w:w="8269" w:type="dxa"/>
            <w:gridSpan w:val="2"/>
          </w:tcPr>
          <w:p w14:paraId="76BA692F" w14:textId="77777777" w:rsidR="00A519E3" w:rsidRPr="00CF5556" w:rsidRDefault="00A519E3" w:rsidP="00A519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fine Mole fraction </w:t>
            </w:r>
          </w:p>
          <w:p w14:paraId="686226D5" w14:textId="77777777" w:rsidR="00FD6191" w:rsidRPr="00CF5556" w:rsidRDefault="00FD6191" w:rsidP="009D749D">
            <w:pPr>
              <w:rPr>
                <w:b/>
                <w:bCs/>
              </w:rPr>
            </w:pPr>
          </w:p>
        </w:tc>
      </w:tr>
      <w:tr w:rsidR="00FD6191" w:rsidRPr="003F1B50" w14:paraId="5744B3E5" w14:textId="77777777" w:rsidTr="0089012E">
        <w:trPr>
          <w:gridAfter w:val="1"/>
          <w:wAfter w:w="80" w:type="dxa"/>
        </w:trPr>
        <w:tc>
          <w:tcPr>
            <w:tcW w:w="690" w:type="dxa"/>
            <w:gridSpan w:val="2"/>
          </w:tcPr>
          <w:p w14:paraId="69E4A144" w14:textId="77777777" w:rsidR="00FD6191" w:rsidRDefault="00FD6191" w:rsidP="009D749D">
            <w:r>
              <w:t>9</w:t>
            </w:r>
          </w:p>
        </w:tc>
        <w:tc>
          <w:tcPr>
            <w:tcW w:w="8269" w:type="dxa"/>
            <w:gridSpan w:val="2"/>
          </w:tcPr>
          <w:p w14:paraId="030B9555" w14:textId="72711E3B" w:rsidR="00A519E3" w:rsidRPr="00CF5556" w:rsidRDefault="00A519E3" w:rsidP="00A519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hat is </w:t>
            </w:r>
            <w:r w:rsidR="00282AE9"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wept volume?</w:t>
            </w:r>
          </w:p>
          <w:p w14:paraId="6E6C995F" w14:textId="77777777" w:rsidR="00FD6191" w:rsidRPr="00CF5556" w:rsidRDefault="00FD6191" w:rsidP="009D749D">
            <w:pPr>
              <w:rPr>
                <w:b/>
                <w:bCs/>
              </w:rPr>
            </w:pPr>
          </w:p>
        </w:tc>
      </w:tr>
      <w:tr w:rsidR="00FD6191" w:rsidRPr="003F1B50" w14:paraId="70B9967D" w14:textId="77777777" w:rsidTr="0089012E">
        <w:trPr>
          <w:gridAfter w:val="1"/>
          <w:wAfter w:w="80" w:type="dxa"/>
        </w:trPr>
        <w:tc>
          <w:tcPr>
            <w:tcW w:w="690" w:type="dxa"/>
            <w:gridSpan w:val="2"/>
          </w:tcPr>
          <w:p w14:paraId="01B635A2" w14:textId="77777777" w:rsidR="00FD6191" w:rsidRDefault="00FD6191" w:rsidP="009D749D">
            <w:r>
              <w:t>10</w:t>
            </w:r>
          </w:p>
        </w:tc>
        <w:tc>
          <w:tcPr>
            <w:tcW w:w="8269" w:type="dxa"/>
            <w:gridSpan w:val="2"/>
          </w:tcPr>
          <w:p w14:paraId="4634285F" w14:textId="6C2E955B" w:rsidR="00A519E3" w:rsidRPr="00CF5556" w:rsidRDefault="00FD6191" w:rsidP="00A519E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A519E3"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hat</w:t>
            </w:r>
            <w:r w:rsidR="009B7B58"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unit of refrigeration?</w:t>
            </w:r>
          </w:p>
          <w:p w14:paraId="59FD97E8" w14:textId="77777777" w:rsidR="00FD6191" w:rsidRPr="00CF5556" w:rsidRDefault="00FD6191" w:rsidP="009D749D">
            <w:pPr>
              <w:rPr>
                <w:b/>
                <w:bCs/>
              </w:rPr>
            </w:pPr>
          </w:p>
        </w:tc>
      </w:tr>
      <w:tr w:rsidR="00FD6191" w:rsidRPr="003F1B50" w14:paraId="1AD3AE82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</w:trPr>
        <w:tc>
          <w:tcPr>
            <w:tcW w:w="8959" w:type="dxa"/>
            <w:gridSpan w:val="4"/>
          </w:tcPr>
          <w:p w14:paraId="1ACF393E" w14:textId="77777777" w:rsidR="00FD6191" w:rsidRPr="003F1B50" w:rsidRDefault="00FD6191" w:rsidP="009D749D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3F1B50"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 xml:space="preserve">Part-B </w:t>
            </w:r>
          </w:p>
        </w:tc>
      </w:tr>
      <w:tr w:rsidR="00FD6191" w:rsidRPr="003F1B50" w14:paraId="65B2466F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  <w:trHeight w:val="305"/>
        </w:trPr>
        <w:tc>
          <w:tcPr>
            <w:tcW w:w="8959" w:type="dxa"/>
            <w:gridSpan w:val="4"/>
          </w:tcPr>
          <w:p w14:paraId="45DA606E" w14:textId="77777777" w:rsidR="00FD6191" w:rsidRPr="003F1B50" w:rsidRDefault="00FD6191" w:rsidP="009D74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swer ANY FIVE QUESTIONS                                                            </w:t>
            </w:r>
            <w:proofErr w:type="gramStart"/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(</w:t>
            </w:r>
            <w:proofErr w:type="gramEnd"/>
            <w:r w:rsidRPr="003F1B50">
              <w:rPr>
                <w:rFonts w:ascii="Times New Roman" w:hAnsi="Times New Roman" w:cs="Times New Roman"/>
                <w:b/>
                <w:sz w:val="24"/>
                <w:szCs w:val="24"/>
              </w:rPr>
              <w:t>10MX 5=50Marks)</w:t>
            </w:r>
          </w:p>
        </w:tc>
      </w:tr>
      <w:tr w:rsidR="00FD6191" w:rsidRPr="003F1B50" w14:paraId="5CD4FD9E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</w:trPr>
        <w:tc>
          <w:tcPr>
            <w:tcW w:w="645" w:type="dxa"/>
            <w:tcBorders>
              <w:right w:val="single" w:sz="4" w:space="0" w:color="auto"/>
            </w:tcBorders>
          </w:tcPr>
          <w:p w14:paraId="0344EE70" w14:textId="77777777" w:rsidR="00FD6191" w:rsidRDefault="00FD6191" w:rsidP="009D749D">
            <w:r>
              <w:t>11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067BF790" w14:textId="77777777" w:rsidR="00FD6191" w:rsidRPr="003F1B50" w:rsidRDefault="00FD6191" w:rsidP="009D749D">
            <w:pPr>
              <w:pStyle w:val="ListParagraph"/>
              <w:ind w:left="0"/>
              <w:rPr>
                <w:b/>
              </w:rPr>
            </w:pPr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 stationary mass of gas is compressed without friction from an initial state of 0.3 m3 and 0.105 MPA to a final </w:t>
            </w:r>
            <w:proofErr w:type="spellStart"/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>stateOf</w:t>
            </w:r>
            <w:proofErr w:type="spellEnd"/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0.15 m3 and 0.105 </w:t>
            </w:r>
            <w:proofErr w:type="spellStart"/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>mpa</w:t>
            </w:r>
            <w:proofErr w:type="spellEnd"/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the pressure remaining constant during the </w:t>
            </w:r>
            <w:proofErr w:type="spellStart"/>
            <w:proofErr w:type="gramStart"/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>process.There</w:t>
            </w:r>
            <w:proofErr w:type="spellEnd"/>
            <w:proofErr w:type="gramEnd"/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s a transfer of 37.6kj of heat </w:t>
            </w:r>
            <w:proofErr w:type="spellStart"/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>fromOf</w:t>
            </w:r>
            <w:proofErr w:type="spellEnd"/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heat from the gas during the </w:t>
            </w:r>
            <w:proofErr w:type="spellStart"/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>process.How</w:t>
            </w:r>
            <w:proofErr w:type="spellEnd"/>
            <w:r w:rsidRPr="00FD619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uch does the internal energy of the gas change?</w:t>
            </w:r>
          </w:p>
        </w:tc>
      </w:tr>
      <w:tr w:rsidR="00FD6191" w:rsidRPr="003F1B50" w14:paraId="7E03EB89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</w:trPr>
        <w:tc>
          <w:tcPr>
            <w:tcW w:w="645" w:type="dxa"/>
            <w:tcBorders>
              <w:right w:val="single" w:sz="4" w:space="0" w:color="auto"/>
            </w:tcBorders>
          </w:tcPr>
          <w:p w14:paraId="721290F8" w14:textId="77777777" w:rsidR="00FD6191" w:rsidRDefault="00FD6191" w:rsidP="009D749D">
            <w:r>
              <w:t>12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4D50714E" w14:textId="77777777" w:rsidR="00FD6191" w:rsidRPr="003F1B50" w:rsidRDefault="00FD6191" w:rsidP="009D749D">
            <w:pPr>
              <w:ind w:right="56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fferentiate between microscopic approach and macroscopic approach </w:t>
            </w:r>
          </w:p>
          <w:p w14:paraId="221796E1" w14:textId="77777777" w:rsidR="00FD6191" w:rsidRPr="003F1B50" w:rsidRDefault="00FD6191" w:rsidP="009D749D">
            <w:pPr>
              <w:pStyle w:val="ListParagraph"/>
              <w:ind w:left="0"/>
              <w:rPr>
                <w:b/>
              </w:rPr>
            </w:pPr>
          </w:p>
        </w:tc>
      </w:tr>
      <w:tr w:rsidR="00FD6191" w:rsidRPr="003F1B50" w14:paraId="0D0957E9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  <w:trHeight w:val="487"/>
        </w:trPr>
        <w:tc>
          <w:tcPr>
            <w:tcW w:w="645" w:type="dxa"/>
            <w:tcBorders>
              <w:right w:val="single" w:sz="4" w:space="0" w:color="auto"/>
            </w:tcBorders>
          </w:tcPr>
          <w:p w14:paraId="776FD0A4" w14:textId="77777777" w:rsidR="00FD6191" w:rsidRDefault="00FD6191" w:rsidP="009D749D">
            <w:r>
              <w:t>13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17A416BF" w14:textId="23139750" w:rsidR="00FD6191" w:rsidRPr="00D34E9E" w:rsidRDefault="00D34E9E" w:rsidP="00D34E9E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scribe with neat sketch P-T Diagram or Triple point </w:t>
            </w:r>
          </w:p>
        </w:tc>
      </w:tr>
      <w:tr w:rsidR="00FD6191" w:rsidRPr="003F1B50" w14:paraId="16B4EAFB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</w:trPr>
        <w:tc>
          <w:tcPr>
            <w:tcW w:w="645" w:type="dxa"/>
            <w:tcBorders>
              <w:right w:val="single" w:sz="4" w:space="0" w:color="auto"/>
            </w:tcBorders>
          </w:tcPr>
          <w:p w14:paraId="3A7E33CD" w14:textId="77777777" w:rsidR="00FD6191" w:rsidRDefault="00FD6191" w:rsidP="009D749D">
            <w:r>
              <w:t>14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1696151E" w14:textId="77777777" w:rsidR="00FD6191" w:rsidRPr="003F1B50" w:rsidRDefault="00FD6191" w:rsidP="009D749D">
            <w:pPr>
              <w:pStyle w:val="ListParagraph"/>
              <w:ind w:left="0"/>
              <w:rPr>
                <w:b/>
              </w:rPr>
            </w:pPr>
            <w:r w:rsidRPr="00FD6191">
              <w:rPr>
                <w:b/>
              </w:rPr>
              <w:t>Define the term irreversibility process and Reversible process give an example of each?</w:t>
            </w:r>
          </w:p>
        </w:tc>
      </w:tr>
      <w:tr w:rsidR="00FD6191" w:rsidRPr="003F1B50" w14:paraId="53DF0C58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</w:trPr>
        <w:tc>
          <w:tcPr>
            <w:tcW w:w="645" w:type="dxa"/>
            <w:tcBorders>
              <w:right w:val="single" w:sz="4" w:space="0" w:color="auto"/>
            </w:tcBorders>
          </w:tcPr>
          <w:p w14:paraId="35A752CF" w14:textId="77777777" w:rsidR="00FD6191" w:rsidRDefault="00FD6191" w:rsidP="009D749D">
            <w:r>
              <w:t>15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6F20AECE" w14:textId="77777777" w:rsidR="00FD6191" w:rsidRPr="003F1B50" w:rsidRDefault="00FD6191" w:rsidP="009D749D">
            <w:pPr>
              <w:pStyle w:val="ListParagraph"/>
              <w:ind w:left="0"/>
              <w:rPr>
                <w:b/>
              </w:rPr>
            </w:pPr>
            <w:r w:rsidRPr="003F1B50">
              <w:rPr>
                <w:b/>
              </w:rPr>
              <w:t>Explain Throttling process with neat sketch</w:t>
            </w:r>
          </w:p>
        </w:tc>
      </w:tr>
      <w:tr w:rsidR="00FD6191" w:rsidRPr="003F1B50" w14:paraId="00E8872B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</w:trPr>
        <w:tc>
          <w:tcPr>
            <w:tcW w:w="645" w:type="dxa"/>
            <w:tcBorders>
              <w:right w:val="single" w:sz="4" w:space="0" w:color="auto"/>
            </w:tcBorders>
          </w:tcPr>
          <w:p w14:paraId="2EE98162" w14:textId="77777777" w:rsidR="00FD6191" w:rsidRDefault="00FD6191" w:rsidP="009D749D">
            <w:r>
              <w:t>16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4F155847" w14:textId="77777777" w:rsidR="00FD6191" w:rsidRPr="003F1B50" w:rsidRDefault="00A519E3" w:rsidP="009D749D">
            <w:pPr>
              <w:rPr>
                <w:b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escribe with neat sketch the Phase transformation process</w:t>
            </w:r>
          </w:p>
        </w:tc>
      </w:tr>
      <w:tr w:rsidR="00FD6191" w:rsidRPr="003F1B50" w14:paraId="2B72EE42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</w:trPr>
        <w:tc>
          <w:tcPr>
            <w:tcW w:w="645" w:type="dxa"/>
            <w:tcBorders>
              <w:right w:val="single" w:sz="4" w:space="0" w:color="auto"/>
            </w:tcBorders>
          </w:tcPr>
          <w:p w14:paraId="73963B42" w14:textId="77777777" w:rsidR="00FD6191" w:rsidRDefault="00FD6191" w:rsidP="009D749D">
            <w:r>
              <w:t>17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656C4D7C" w14:textId="77777777" w:rsidR="00A519E3" w:rsidRDefault="00A519E3" w:rsidP="00A519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Vessel of 0.35 m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pacity contains 0.4 kg of Carbon monoxide (molecular weight = 28) and 1 kg of air at 2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. Calculat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The partial pressure of each constituent ii) The total pressure in the vessel. The gravimetric analysis of air may be taken as 23.3% Oxygen (molecular weight = 32) and 76.7% nitrogen (molecular weight = 28) </w:t>
            </w:r>
          </w:p>
          <w:p w14:paraId="06E572D4" w14:textId="77777777" w:rsidR="00FD6191" w:rsidRPr="003F1B50" w:rsidRDefault="00FD6191" w:rsidP="009D749D">
            <w:pPr>
              <w:rPr>
                <w:b/>
              </w:rPr>
            </w:pPr>
          </w:p>
        </w:tc>
      </w:tr>
      <w:tr w:rsidR="00FD6191" w:rsidRPr="003F1B50" w14:paraId="41A9BE3D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  <w:trHeight w:val="575"/>
        </w:trPr>
        <w:tc>
          <w:tcPr>
            <w:tcW w:w="645" w:type="dxa"/>
            <w:tcBorders>
              <w:right w:val="single" w:sz="4" w:space="0" w:color="auto"/>
            </w:tcBorders>
          </w:tcPr>
          <w:p w14:paraId="732B1923" w14:textId="77777777" w:rsidR="00FD6191" w:rsidRDefault="00FD6191" w:rsidP="009D749D">
            <w:r>
              <w:t>18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577058A3" w14:textId="77777777" w:rsidR="00A519E3" w:rsidRDefault="00A519E3" w:rsidP="00A519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plain about the Gravimetric analysis  </w:t>
            </w:r>
          </w:p>
          <w:p w14:paraId="0C05480C" w14:textId="77777777" w:rsidR="00FD6191" w:rsidRPr="003F1B50" w:rsidRDefault="00FD6191" w:rsidP="009D749D">
            <w:pPr>
              <w:rPr>
                <w:b/>
              </w:rPr>
            </w:pPr>
          </w:p>
        </w:tc>
      </w:tr>
      <w:tr w:rsidR="00FD6191" w:rsidRPr="003F1B50" w14:paraId="692CBA53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</w:trPr>
        <w:tc>
          <w:tcPr>
            <w:tcW w:w="645" w:type="dxa"/>
            <w:tcBorders>
              <w:right w:val="single" w:sz="4" w:space="0" w:color="auto"/>
            </w:tcBorders>
          </w:tcPr>
          <w:p w14:paraId="27F407BF" w14:textId="77777777" w:rsidR="00FD6191" w:rsidRDefault="00FD6191" w:rsidP="009D749D">
            <w:r>
              <w:t>19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57D9FF34" w14:textId="65F496C0" w:rsidR="00A519E3" w:rsidRDefault="0089012E" w:rsidP="00A519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) Make</w:t>
            </w:r>
            <w:r w:rsidR="00A519E3">
              <w:rPr>
                <w:rFonts w:ascii="Times New Roman" w:hAnsi="Times New Roman" w:cs="Times New Roman"/>
                <w:sz w:val="24"/>
                <w:szCs w:val="24"/>
              </w:rPr>
              <w:t xml:space="preserve"> comparison of Otto, Diesel, and Dual combustion cycles with respect to </w:t>
            </w:r>
          </w:p>
          <w:p w14:paraId="61205F68" w14:textId="77777777" w:rsidR="00A519E3" w:rsidRDefault="00A519E3" w:rsidP="00A519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Efficiency vs Compression Ratio </w:t>
            </w:r>
          </w:p>
          <w:p w14:paraId="31F8F9BD" w14:textId="77777777" w:rsidR="00A519E3" w:rsidRDefault="00A519E3" w:rsidP="00A519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ii) For the same compression ratio and the same heat input </w:t>
            </w:r>
          </w:p>
          <w:p w14:paraId="3791A326" w14:textId="77777777" w:rsidR="00FD6191" w:rsidRPr="003F1B50" w:rsidRDefault="00FD6191" w:rsidP="009D749D">
            <w:pPr>
              <w:rPr>
                <w:b/>
              </w:rPr>
            </w:pPr>
          </w:p>
        </w:tc>
      </w:tr>
      <w:tr w:rsidR="00FD6191" w:rsidRPr="003F1B50" w14:paraId="3F97F830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gridAfter w:val="1"/>
          <w:wAfter w:w="80" w:type="dxa"/>
          <w:trHeight w:val="1075"/>
        </w:trPr>
        <w:tc>
          <w:tcPr>
            <w:tcW w:w="645" w:type="dxa"/>
            <w:tcBorders>
              <w:right w:val="single" w:sz="4" w:space="0" w:color="auto"/>
            </w:tcBorders>
          </w:tcPr>
          <w:p w14:paraId="73F4F3F7" w14:textId="77777777" w:rsidR="00FD6191" w:rsidRDefault="00FD6191" w:rsidP="009D749D">
            <w:r>
              <w:t>20</w:t>
            </w:r>
          </w:p>
        </w:tc>
        <w:tc>
          <w:tcPr>
            <w:tcW w:w="8314" w:type="dxa"/>
            <w:gridSpan w:val="3"/>
            <w:tcBorders>
              <w:left w:val="single" w:sz="4" w:space="0" w:color="auto"/>
            </w:tcBorders>
          </w:tcPr>
          <w:p w14:paraId="17404790" w14:textId="77777777" w:rsidR="00A519E3" w:rsidRDefault="00A519E3" w:rsidP="00A519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rive an expression for the efficiency of Ericsson cycle </w:t>
            </w:r>
          </w:p>
          <w:p w14:paraId="18062A78" w14:textId="77777777" w:rsidR="00FD6191" w:rsidRPr="003F1B50" w:rsidRDefault="00FD6191" w:rsidP="009D749D">
            <w:pPr>
              <w:rPr>
                <w:b/>
              </w:rPr>
            </w:pPr>
          </w:p>
        </w:tc>
      </w:tr>
      <w:tr w:rsidR="0089012E" w:rsidRPr="00C43308" w14:paraId="510EAB59" w14:textId="77777777" w:rsidTr="0089012E">
        <w:tc>
          <w:tcPr>
            <w:tcW w:w="9039" w:type="dxa"/>
            <w:gridSpan w:val="5"/>
          </w:tcPr>
          <w:p w14:paraId="00D39BDA" w14:textId="11A48292" w:rsidR="0089012E" w:rsidRPr="00C43308" w:rsidRDefault="0089012E" w:rsidP="00733E6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 Set- 3 </w:t>
            </w:r>
          </w:p>
        </w:tc>
      </w:tr>
      <w:tr w:rsidR="0089012E" w:rsidRPr="00C80456" w14:paraId="65601DC6" w14:textId="77777777" w:rsidTr="0089012E">
        <w:tc>
          <w:tcPr>
            <w:tcW w:w="9039" w:type="dxa"/>
            <w:gridSpan w:val="5"/>
          </w:tcPr>
          <w:p w14:paraId="3AD0552B" w14:textId="4BCAF2FE" w:rsidR="0089012E" w:rsidRPr="00C80456" w:rsidRDefault="0089012E" w:rsidP="00733E65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              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(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>10x1M=10 Marks)</w:t>
            </w:r>
            <w:r w:rsidRPr="006D7091">
              <w:rPr>
                <w:rFonts w:ascii="Times New Roman" w:hAnsi="Times New Roman"/>
                <w:b/>
                <w:position w:val="-4"/>
                <w:sz w:val="24"/>
                <w:szCs w:val="24"/>
              </w:rPr>
              <w:t xml:space="preserve">                                 </w:t>
            </w:r>
          </w:p>
        </w:tc>
      </w:tr>
      <w:tr w:rsidR="0089012E" w:rsidRPr="00E923A6" w14:paraId="1A9EE22A" w14:textId="77777777" w:rsidTr="0089012E">
        <w:tc>
          <w:tcPr>
            <w:tcW w:w="690" w:type="dxa"/>
            <w:gridSpan w:val="2"/>
          </w:tcPr>
          <w:p w14:paraId="336315E3" w14:textId="77777777" w:rsidR="0089012E" w:rsidRDefault="0089012E" w:rsidP="00733E65">
            <w:r>
              <w:t>1</w:t>
            </w:r>
          </w:p>
        </w:tc>
        <w:tc>
          <w:tcPr>
            <w:tcW w:w="8349" w:type="dxa"/>
            <w:gridSpan w:val="3"/>
          </w:tcPr>
          <w:p w14:paraId="7B4B80F3" w14:textId="77777777" w:rsidR="0089012E" w:rsidRPr="00CF5556" w:rsidRDefault="0089012E" w:rsidP="00733E65">
            <w:pPr>
              <w:rPr>
                <w:rFonts w:ascii="Times New Roman" w:hAnsi="Times New Roman" w:cs="Times New Roman"/>
                <w:b/>
                <w:bCs/>
              </w:rPr>
            </w:pPr>
            <w:r w:rsidRPr="00CF5556">
              <w:rPr>
                <w:rFonts w:ascii="Times New Roman" w:hAnsi="Times New Roman" w:cs="Times New Roman"/>
                <w:b/>
                <w:bCs/>
              </w:rPr>
              <w:t xml:space="preserve">Define thermodynamics </w:t>
            </w:r>
          </w:p>
        </w:tc>
      </w:tr>
      <w:tr w:rsidR="0089012E" w:rsidRPr="00E923A6" w14:paraId="1BC2217F" w14:textId="77777777" w:rsidTr="0089012E">
        <w:tc>
          <w:tcPr>
            <w:tcW w:w="690" w:type="dxa"/>
            <w:gridSpan w:val="2"/>
          </w:tcPr>
          <w:p w14:paraId="5C5730B6" w14:textId="77777777" w:rsidR="0089012E" w:rsidRDefault="0089012E" w:rsidP="00733E65">
            <w:r>
              <w:t>2</w:t>
            </w:r>
          </w:p>
        </w:tc>
        <w:tc>
          <w:tcPr>
            <w:tcW w:w="8349" w:type="dxa"/>
            <w:gridSpan w:val="3"/>
          </w:tcPr>
          <w:p w14:paraId="17F48C96" w14:textId="77777777" w:rsidR="0089012E" w:rsidRPr="00CF5556" w:rsidRDefault="0089012E" w:rsidP="00733E65">
            <w:pPr>
              <w:rPr>
                <w:rFonts w:ascii="Times New Roman" w:hAnsi="Times New Roman" w:cs="Times New Roman"/>
                <w:b/>
                <w:bCs/>
              </w:rPr>
            </w:pPr>
            <w:r w:rsidRPr="00CF5556">
              <w:rPr>
                <w:rFonts w:ascii="Times New Roman" w:hAnsi="Times New Roman" w:cs="Times New Roman"/>
                <w:b/>
                <w:bCs/>
              </w:rPr>
              <w:t xml:space="preserve">Mention different thermodynamic systems </w:t>
            </w:r>
          </w:p>
        </w:tc>
      </w:tr>
      <w:tr w:rsidR="0089012E" w14:paraId="5BC38D1D" w14:textId="77777777" w:rsidTr="0089012E">
        <w:tc>
          <w:tcPr>
            <w:tcW w:w="690" w:type="dxa"/>
            <w:gridSpan w:val="2"/>
          </w:tcPr>
          <w:p w14:paraId="018BD829" w14:textId="77777777" w:rsidR="0089012E" w:rsidRDefault="0089012E" w:rsidP="00733E65">
            <w:r>
              <w:t>3</w:t>
            </w:r>
          </w:p>
        </w:tc>
        <w:tc>
          <w:tcPr>
            <w:tcW w:w="8349" w:type="dxa"/>
            <w:gridSpan w:val="3"/>
          </w:tcPr>
          <w:p w14:paraId="6CF05A42" w14:textId="77777777" w:rsidR="0089012E" w:rsidRPr="00CF5556" w:rsidRDefault="0089012E" w:rsidP="00733E65">
            <w:pPr>
              <w:rPr>
                <w:b/>
                <w:bCs/>
              </w:rPr>
            </w:pPr>
            <w:r w:rsidRPr="00CF5556">
              <w:rPr>
                <w:b/>
                <w:bCs/>
              </w:rPr>
              <w:t xml:space="preserve">Define first law of thermodynamics </w:t>
            </w:r>
          </w:p>
        </w:tc>
      </w:tr>
      <w:tr w:rsidR="0089012E" w14:paraId="2586E547" w14:textId="77777777" w:rsidTr="0089012E">
        <w:tc>
          <w:tcPr>
            <w:tcW w:w="690" w:type="dxa"/>
            <w:gridSpan w:val="2"/>
          </w:tcPr>
          <w:p w14:paraId="78096F91" w14:textId="77777777" w:rsidR="0089012E" w:rsidRDefault="0089012E" w:rsidP="00733E65">
            <w:r>
              <w:t>4</w:t>
            </w:r>
          </w:p>
        </w:tc>
        <w:tc>
          <w:tcPr>
            <w:tcW w:w="8349" w:type="dxa"/>
            <w:gridSpan w:val="3"/>
          </w:tcPr>
          <w:p w14:paraId="1D0A0C4F" w14:textId="4B0CE3A1" w:rsidR="0089012E" w:rsidRPr="00CF5556" w:rsidRDefault="0089012E" w:rsidP="00733E65">
            <w:pPr>
              <w:rPr>
                <w:b/>
                <w:bCs/>
              </w:rPr>
            </w:pPr>
            <w:r w:rsidRPr="00CF5556">
              <w:rPr>
                <w:b/>
                <w:bCs/>
              </w:rPr>
              <w:t xml:space="preserve">Define the </w:t>
            </w:r>
            <w:r w:rsidR="004D7255" w:rsidRPr="00CF5556">
              <w:rPr>
                <w:b/>
                <w:bCs/>
              </w:rPr>
              <w:t xml:space="preserve">Kelvin </w:t>
            </w:r>
            <w:proofErr w:type="gramStart"/>
            <w:r w:rsidR="004D7255" w:rsidRPr="00CF5556">
              <w:rPr>
                <w:b/>
                <w:bCs/>
              </w:rPr>
              <w:t xml:space="preserve">Planck </w:t>
            </w:r>
            <w:r w:rsidRPr="00CF5556">
              <w:rPr>
                <w:b/>
                <w:bCs/>
              </w:rPr>
              <w:t xml:space="preserve"> statement</w:t>
            </w:r>
            <w:proofErr w:type="gramEnd"/>
            <w:r w:rsidRPr="00CF5556">
              <w:rPr>
                <w:b/>
                <w:bCs/>
              </w:rPr>
              <w:t xml:space="preserve"> of Second law of thermodynamics </w:t>
            </w:r>
          </w:p>
        </w:tc>
      </w:tr>
      <w:tr w:rsidR="0089012E" w14:paraId="4EA83C02" w14:textId="77777777" w:rsidTr="0089012E">
        <w:trPr>
          <w:trHeight w:val="359"/>
        </w:trPr>
        <w:tc>
          <w:tcPr>
            <w:tcW w:w="690" w:type="dxa"/>
            <w:gridSpan w:val="2"/>
          </w:tcPr>
          <w:p w14:paraId="43169F92" w14:textId="77777777" w:rsidR="0089012E" w:rsidRDefault="0089012E" w:rsidP="00733E65">
            <w:r>
              <w:t>5</w:t>
            </w:r>
          </w:p>
        </w:tc>
        <w:tc>
          <w:tcPr>
            <w:tcW w:w="8349" w:type="dxa"/>
            <w:gridSpan w:val="3"/>
          </w:tcPr>
          <w:p w14:paraId="2126200C" w14:textId="48A2ACF5" w:rsidR="0089012E" w:rsidRPr="00CF5556" w:rsidRDefault="00D34E9E" w:rsidP="00733E65">
            <w:pPr>
              <w:rPr>
                <w:b/>
                <w:bCs/>
              </w:rPr>
            </w:pPr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hat is compressibility factor </w:t>
            </w:r>
          </w:p>
        </w:tc>
      </w:tr>
      <w:tr w:rsidR="0089012E" w14:paraId="2E61B927" w14:textId="77777777" w:rsidTr="0089012E">
        <w:tc>
          <w:tcPr>
            <w:tcW w:w="690" w:type="dxa"/>
            <w:gridSpan w:val="2"/>
          </w:tcPr>
          <w:p w14:paraId="2712F5CA" w14:textId="77777777" w:rsidR="0089012E" w:rsidRDefault="0089012E" w:rsidP="00733E65">
            <w:r>
              <w:t>6</w:t>
            </w:r>
          </w:p>
        </w:tc>
        <w:tc>
          <w:tcPr>
            <w:tcW w:w="8349" w:type="dxa"/>
            <w:gridSpan w:val="3"/>
          </w:tcPr>
          <w:p w14:paraId="55C25E09" w14:textId="77777777" w:rsidR="00D34E9E" w:rsidRPr="00CF5556" w:rsidRDefault="00D34E9E" w:rsidP="00D34E9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hat is meant by Mass </w:t>
            </w:r>
            <w:proofErr w:type="gramStart"/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action</w:t>
            </w:r>
            <w:proofErr w:type="gramEnd"/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5CCD705" w14:textId="77777777" w:rsidR="0089012E" w:rsidRPr="00CF5556" w:rsidRDefault="0089012E" w:rsidP="00733E65">
            <w:pPr>
              <w:rPr>
                <w:b/>
                <w:bCs/>
              </w:rPr>
            </w:pPr>
          </w:p>
        </w:tc>
      </w:tr>
      <w:tr w:rsidR="0089012E" w14:paraId="047DBDDE" w14:textId="77777777" w:rsidTr="0089012E">
        <w:tc>
          <w:tcPr>
            <w:tcW w:w="690" w:type="dxa"/>
            <w:gridSpan w:val="2"/>
          </w:tcPr>
          <w:p w14:paraId="7608DAF1" w14:textId="77777777" w:rsidR="0089012E" w:rsidRDefault="0089012E" w:rsidP="00733E65">
            <w:r>
              <w:t>7</w:t>
            </w:r>
          </w:p>
        </w:tc>
        <w:tc>
          <w:tcPr>
            <w:tcW w:w="8349" w:type="dxa"/>
            <w:gridSpan w:val="3"/>
          </w:tcPr>
          <w:p w14:paraId="4CC43E38" w14:textId="77777777" w:rsidR="0089012E" w:rsidRPr="00CF5556" w:rsidRDefault="0089012E" w:rsidP="00733E6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fine an ideal gas </w:t>
            </w:r>
          </w:p>
          <w:p w14:paraId="1F93CF20" w14:textId="77777777" w:rsidR="0089012E" w:rsidRPr="00CF5556" w:rsidRDefault="0089012E" w:rsidP="00733E65">
            <w:pPr>
              <w:rPr>
                <w:b/>
                <w:bCs/>
              </w:rPr>
            </w:pPr>
          </w:p>
        </w:tc>
      </w:tr>
      <w:tr w:rsidR="0089012E" w14:paraId="2E7F40DC" w14:textId="77777777" w:rsidTr="0089012E">
        <w:tc>
          <w:tcPr>
            <w:tcW w:w="690" w:type="dxa"/>
            <w:gridSpan w:val="2"/>
          </w:tcPr>
          <w:p w14:paraId="66E9ACD0" w14:textId="77777777" w:rsidR="0089012E" w:rsidRDefault="0089012E" w:rsidP="00733E65">
            <w:r>
              <w:t>8</w:t>
            </w:r>
          </w:p>
        </w:tc>
        <w:tc>
          <w:tcPr>
            <w:tcW w:w="8349" w:type="dxa"/>
            <w:gridSpan w:val="3"/>
          </w:tcPr>
          <w:p w14:paraId="69BA20DB" w14:textId="77777777" w:rsidR="00197E06" w:rsidRPr="00CF5556" w:rsidRDefault="00197E06" w:rsidP="00197E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hat is meant by the enthalpy of a mixture of ideal gases </w:t>
            </w:r>
          </w:p>
          <w:p w14:paraId="2D978620" w14:textId="215D31E7" w:rsidR="0089012E" w:rsidRPr="00CF5556" w:rsidRDefault="0089012E" w:rsidP="00733E6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90135F2" w14:textId="77777777" w:rsidR="0089012E" w:rsidRPr="00CF5556" w:rsidRDefault="0089012E" w:rsidP="00733E65">
            <w:pPr>
              <w:rPr>
                <w:b/>
                <w:bCs/>
              </w:rPr>
            </w:pPr>
          </w:p>
        </w:tc>
      </w:tr>
      <w:tr w:rsidR="0089012E" w14:paraId="5160A51C" w14:textId="77777777" w:rsidTr="0089012E">
        <w:tc>
          <w:tcPr>
            <w:tcW w:w="690" w:type="dxa"/>
            <w:gridSpan w:val="2"/>
          </w:tcPr>
          <w:p w14:paraId="62E7F762" w14:textId="77777777" w:rsidR="0089012E" w:rsidRDefault="0089012E" w:rsidP="00733E65">
            <w:r>
              <w:lastRenderedPageBreak/>
              <w:t>9</w:t>
            </w:r>
          </w:p>
        </w:tc>
        <w:tc>
          <w:tcPr>
            <w:tcW w:w="8349" w:type="dxa"/>
            <w:gridSpan w:val="3"/>
          </w:tcPr>
          <w:p w14:paraId="780A6508" w14:textId="77777777" w:rsidR="0089012E" w:rsidRPr="00CF5556" w:rsidRDefault="0089012E" w:rsidP="00733E6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efine a Cycle </w:t>
            </w:r>
          </w:p>
          <w:p w14:paraId="41D2DC77" w14:textId="77777777" w:rsidR="0089012E" w:rsidRPr="00CF5556" w:rsidRDefault="0089012E" w:rsidP="00733E65">
            <w:pPr>
              <w:rPr>
                <w:b/>
                <w:bCs/>
              </w:rPr>
            </w:pPr>
          </w:p>
        </w:tc>
      </w:tr>
      <w:tr w:rsidR="0089012E" w14:paraId="0207E1D8" w14:textId="77777777" w:rsidTr="0089012E">
        <w:tc>
          <w:tcPr>
            <w:tcW w:w="690" w:type="dxa"/>
            <w:gridSpan w:val="2"/>
          </w:tcPr>
          <w:p w14:paraId="03AB01E3" w14:textId="77777777" w:rsidR="0089012E" w:rsidRDefault="0089012E" w:rsidP="00733E65">
            <w:r>
              <w:t>10</w:t>
            </w:r>
          </w:p>
        </w:tc>
        <w:tc>
          <w:tcPr>
            <w:tcW w:w="8349" w:type="dxa"/>
            <w:gridSpan w:val="3"/>
          </w:tcPr>
          <w:p w14:paraId="5BBDCC0A" w14:textId="77777777" w:rsidR="00476B7A" w:rsidRPr="00CF5556" w:rsidRDefault="00476B7A" w:rsidP="00476B7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F5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or a given compression ratio which is more efficient either Otto cycle or Diesel cycle </w:t>
            </w:r>
          </w:p>
          <w:p w14:paraId="47FE4E1F" w14:textId="77777777" w:rsidR="0089012E" w:rsidRPr="00CF5556" w:rsidRDefault="0089012E" w:rsidP="00733E65">
            <w:pPr>
              <w:rPr>
                <w:b/>
                <w:bCs/>
              </w:rPr>
            </w:pPr>
          </w:p>
        </w:tc>
      </w:tr>
      <w:tr w:rsidR="0089012E" w14:paraId="559B3432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039" w:type="dxa"/>
            <w:gridSpan w:val="5"/>
          </w:tcPr>
          <w:p w14:paraId="05DEF64A" w14:textId="77777777" w:rsidR="0089012E" w:rsidRPr="00967CC2" w:rsidRDefault="0089012E" w:rsidP="00733E6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67CC2">
              <w:rPr>
                <w:rFonts w:ascii="Times New Roman" w:hAnsi="Times New Roman" w:cs="Times New Roman"/>
                <w:sz w:val="32"/>
                <w:szCs w:val="32"/>
              </w:rPr>
              <w:t xml:space="preserve">Part-B </w:t>
            </w:r>
          </w:p>
        </w:tc>
      </w:tr>
      <w:tr w:rsidR="0089012E" w14:paraId="118C83D6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9039" w:type="dxa"/>
            <w:gridSpan w:val="5"/>
          </w:tcPr>
          <w:p w14:paraId="3E2E4EA9" w14:textId="45FECAAE" w:rsidR="0089012E" w:rsidRPr="00C53F7E" w:rsidRDefault="0089012E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swer </w:t>
            </w:r>
            <w:r w:rsidRPr="00196B64">
              <w:rPr>
                <w:rFonts w:ascii="Times New Roman" w:hAnsi="Times New Roman" w:cs="Times New Roman"/>
                <w:b/>
                <w:sz w:val="24"/>
                <w:szCs w:val="24"/>
              </w:rPr>
              <w:t>ANY FIVE QUES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MX 5=6</w:t>
            </w:r>
            <w:r w:rsidRPr="006A1E36">
              <w:rPr>
                <w:rFonts w:ascii="Times New Roman" w:hAnsi="Times New Roman" w:cs="Times New Roman"/>
                <w:b/>
                <w:sz w:val="24"/>
                <w:szCs w:val="24"/>
              </w:rPr>
              <w:t>0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ks)</w:t>
            </w:r>
          </w:p>
        </w:tc>
      </w:tr>
      <w:tr w:rsidR="0089012E" w14:paraId="09492D66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56AA656F" w14:textId="77777777" w:rsidR="0089012E" w:rsidRDefault="0089012E" w:rsidP="00733E65">
            <w:r>
              <w:t>11</w:t>
            </w:r>
          </w:p>
        </w:tc>
        <w:tc>
          <w:tcPr>
            <w:tcW w:w="8394" w:type="dxa"/>
            <w:gridSpan w:val="4"/>
            <w:tcBorders>
              <w:left w:val="single" w:sz="4" w:space="0" w:color="auto"/>
            </w:tcBorders>
          </w:tcPr>
          <w:p w14:paraId="6202321B" w14:textId="77777777" w:rsidR="0089012E" w:rsidRDefault="0089012E" w:rsidP="00733E65">
            <w:pPr>
              <w:pStyle w:val="ListParagraph"/>
              <w:ind w:left="0"/>
            </w:pPr>
            <w:r>
              <w:t xml:space="preserve">Explain the Quasi-Static process with a neat sketch </w:t>
            </w:r>
          </w:p>
        </w:tc>
      </w:tr>
      <w:tr w:rsidR="0089012E" w14:paraId="63FE9A57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575F51A2" w14:textId="77777777" w:rsidR="0089012E" w:rsidRDefault="0089012E" w:rsidP="00733E65">
            <w:r>
              <w:t>12</w:t>
            </w:r>
          </w:p>
        </w:tc>
        <w:tc>
          <w:tcPr>
            <w:tcW w:w="8394" w:type="dxa"/>
            <w:gridSpan w:val="4"/>
            <w:tcBorders>
              <w:left w:val="single" w:sz="4" w:space="0" w:color="auto"/>
            </w:tcBorders>
          </w:tcPr>
          <w:p w14:paraId="7ECB9ACD" w14:textId="2B746165" w:rsidR="0089012E" w:rsidRDefault="00447C7B" w:rsidP="00733E65">
            <w:pPr>
              <w:pStyle w:val="ListParagraph"/>
              <w:ind w:left="0"/>
            </w:pPr>
            <w:r>
              <w:t>Derive an expression for Steady flow energy equation and what are the assumptions made</w:t>
            </w:r>
          </w:p>
        </w:tc>
      </w:tr>
      <w:tr w:rsidR="0089012E" w14:paraId="275ED6AB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3973DCCA" w14:textId="77777777" w:rsidR="0089012E" w:rsidRDefault="0089012E" w:rsidP="00733E65">
            <w:r>
              <w:t>13</w:t>
            </w:r>
          </w:p>
        </w:tc>
        <w:tc>
          <w:tcPr>
            <w:tcW w:w="8394" w:type="dxa"/>
            <w:gridSpan w:val="4"/>
            <w:tcBorders>
              <w:left w:val="single" w:sz="4" w:space="0" w:color="auto"/>
            </w:tcBorders>
          </w:tcPr>
          <w:p w14:paraId="2CE9FB6A" w14:textId="77777777" w:rsidR="0089012E" w:rsidRDefault="0089012E" w:rsidP="00733E65">
            <w:pPr>
              <w:pStyle w:val="ListParagraph"/>
              <w:ind w:left="0"/>
            </w:pPr>
            <w:r>
              <w:t xml:space="preserve">Explain with the help of a neat sketch the process of Free Expansion </w:t>
            </w:r>
          </w:p>
        </w:tc>
      </w:tr>
      <w:tr w:rsidR="0089012E" w14:paraId="5AF9E473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7C5E2AB2" w14:textId="77777777" w:rsidR="0089012E" w:rsidRDefault="0089012E" w:rsidP="00733E65">
            <w:r>
              <w:t>14</w:t>
            </w:r>
          </w:p>
        </w:tc>
        <w:tc>
          <w:tcPr>
            <w:tcW w:w="8394" w:type="dxa"/>
            <w:gridSpan w:val="4"/>
            <w:tcBorders>
              <w:left w:val="single" w:sz="4" w:space="0" w:color="auto"/>
            </w:tcBorders>
          </w:tcPr>
          <w:p w14:paraId="4398E0EE" w14:textId="77777777" w:rsidR="0089012E" w:rsidRPr="00AF20A4" w:rsidRDefault="0089012E" w:rsidP="00733E65">
            <w:pPr>
              <w:pStyle w:val="ListParagraph"/>
              <w:ind w:left="0"/>
            </w:pPr>
            <w:r>
              <w:t>When a stationary mass of gas was compressed without friction at constant pressure, its initial state of 0.4 m</w:t>
            </w:r>
            <w:r>
              <w:rPr>
                <w:vertAlign w:val="superscript"/>
              </w:rPr>
              <w:t>3</w:t>
            </w:r>
            <w:r>
              <w:t xml:space="preserve"> and 0.105 </w:t>
            </w:r>
            <w:proofErr w:type="spellStart"/>
            <w:r>
              <w:t>Mpa</w:t>
            </w:r>
            <w:proofErr w:type="spellEnd"/>
            <w:r>
              <w:t xml:space="preserve"> was found to change to find state of 0.20 m</w:t>
            </w:r>
            <w:r>
              <w:rPr>
                <w:vertAlign w:val="superscript"/>
              </w:rPr>
              <w:t>3</w:t>
            </w:r>
            <w:r>
              <w:t xml:space="preserve"> and 0.105 </w:t>
            </w:r>
            <w:proofErr w:type="spellStart"/>
            <w:r>
              <w:t>Mpa</w:t>
            </w:r>
            <w:proofErr w:type="spellEnd"/>
            <w:r>
              <w:t xml:space="preserve">. There was a transfer of 42.5 KJ of heat from the gas during the process. How much did the internal energy of the gas </w:t>
            </w:r>
            <w:proofErr w:type="gramStart"/>
            <w:r>
              <w:t>change.</w:t>
            </w:r>
            <w:proofErr w:type="gramEnd"/>
            <w:r>
              <w:t xml:space="preserve"> </w:t>
            </w:r>
          </w:p>
        </w:tc>
      </w:tr>
      <w:tr w:rsidR="0089012E" w14:paraId="257A7983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3FBDEF63" w14:textId="77777777" w:rsidR="0089012E" w:rsidRDefault="0089012E" w:rsidP="00733E65">
            <w:r>
              <w:t>15</w:t>
            </w:r>
          </w:p>
        </w:tc>
        <w:tc>
          <w:tcPr>
            <w:tcW w:w="8394" w:type="dxa"/>
            <w:gridSpan w:val="4"/>
            <w:tcBorders>
              <w:left w:val="single" w:sz="4" w:space="0" w:color="auto"/>
            </w:tcBorders>
          </w:tcPr>
          <w:p w14:paraId="74957A1C" w14:textId="2B3EA1C7" w:rsidR="0089012E" w:rsidRDefault="008D6ED3" w:rsidP="00733E65">
            <w:pPr>
              <w:pStyle w:val="ListParagraph"/>
              <w:ind w:left="0"/>
            </w:pPr>
            <w:r>
              <w:t xml:space="preserve">With help of a P-T diagram explain Clausius- Clapeyron equation </w:t>
            </w:r>
          </w:p>
        </w:tc>
      </w:tr>
      <w:tr w:rsidR="0089012E" w14:paraId="061BA4FA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70"/>
        </w:trPr>
        <w:tc>
          <w:tcPr>
            <w:tcW w:w="645" w:type="dxa"/>
            <w:tcBorders>
              <w:right w:val="single" w:sz="4" w:space="0" w:color="auto"/>
            </w:tcBorders>
          </w:tcPr>
          <w:p w14:paraId="66945B72" w14:textId="77777777" w:rsidR="0089012E" w:rsidRDefault="0089012E" w:rsidP="00733E65">
            <w:r>
              <w:t>16</w:t>
            </w:r>
          </w:p>
        </w:tc>
        <w:tc>
          <w:tcPr>
            <w:tcW w:w="8394" w:type="dxa"/>
            <w:gridSpan w:val="4"/>
            <w:tcBorders>
              <w:left w:val="single" w:sz="4" w:space="0" w:color="auto"/>
            </w:tcBorders>
          </w:tcPr>
          <w:p w14:paraId="132AA3E6" w14:textId="77777777" w:rsidR="00A45A46" w:rsidRDefault="00A45A46" w:rsidP="00A45A46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scribe with neat sketch P-V-T surfaces  </w:t>
            </w:r>
          </w:p>
          <w:p w14:paraId="627037DB" w14:textId="77777777" w:rsidR="0089012E" w:rsidRDefault="0089012E" w:rsidP="00733E65"/>
        </w:tc>
      </w:tr>
      <w:tr w:rsidR="0089012E" w14:paraId="4EAFF5B4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6D94CB2E" w14:textId="77777777" w:rsidR="0089012E" w:rsidRDefault="0089012E" w:rsidP="00733E65">
            <w:r>
              <w:t>17</w:t>
            </w:r>
          </w:p>
        </w:tc>
        <w:tc>
          <w:tcPr>
            <w:tcW w:w="8394" w:type="dxa"/>
            <w:gridSpan w:val="4"/>
            <w:tcBorders>
              <w:left w:val="single" w:sz="4" w:space="0" w:color="auto"/>
            </w:tcBorders>
          </w:tcPr>
          <w:p w14:paraId="0043A50B" w14:textId="77777777" w:rsidR="0089012E" w:rsidRDefault="0089012E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lain the Compressibility chart </w:t>
            </w:r>
          </w:p>
          <w:p w14:paraId="3E1F37E4" w14:textId="77777777" w:rsidR="0089012E" w:rsidRDefault="0089012E" w:rsidP="00733E65">
            <w: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89012E" w14:paraId="086E1929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4F71D461" w14:textId="77777777" w:rsidR="0089012E" w:rsidRDefault="0089012E" w:rsidP="00733E65">
            <w:r>
              <w:t>18</w:t>
            </w:r>
          </w:p>
        </w:tc>
        <w:tc>
          <w:tcPr>
            <w:tcW w:w="8394" w:type="dxa"/>
            <w:gridSpan w:val="4"/>
            <w:tcBorders>
              <w:left w:val="single" w:sz="4" w:space="0" w:color="auto"/>
            </w:tcBorders>
          </w:tcPr>
          <w:p w14:paraId="5CED6CD8" w14:textId="77777777" w:rsidR="0089012E" w:rsidRDefault="0089012E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lain the Avogadro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 law </w:t>
            </w:r>
          </w:p>
          <w:p w14:paraId="1B7591FB" w14:textId="77777777" w:rsidR="0089012E" w:rsidRDefault="0089012E" w:rsidP="00733E65"/>
        </w:tc>
      </w:tr>
      <w:tr w:rsidR="0089012E" w14:paraId="25643C19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02C7FE9C" w14:textId="77777777" w:rsidR="0089012E" w:rsidRDefault="0089012E" w:rsidP="00733E65">
            <w:r>
              <w:t>19</w:t>
            </w:r>
          </w:p>
        </w:tc>
        <w:tc>
          <w:tcPr>
            <w:tcW w:w="8394" w:type="dxa"/>
            <w:gridSpan w:val="4"/>
            <w:tcBorders>
              <w:left w:val="single" w:sz="4" w:space="0" w:color="auto"/>
            </w:tcBorders>
          </w:tcPr>
          <w:p w14:paraId="4D7F4970" w14:textId="68FDEF40" w:rsidR="0089012E" w:rsidRDefault="00F827CE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rive an expression for the air-standard efficiency of Diesel cycle </w:t>
            </w:r>
          </w:p>
          <w:p w14:paraId="27313252" w14:textId="77777777" w:rsidR="0089012E" w:rsidRDefault="0089012E" w:rsidP="00733E65"/>
        </w:tc>
      </w:tr>
      <w:tr w:rsidR="0089012E" w14:paraId="100E99CD" w14:textId="77777777" w:rsidTr="0089012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1162496D" w14:textId="77777777" w:rsidR="0089012E" w:rsidRDefault="0089012E" w:rsidP="00733E65">
            <w:r>
              <w:t>20</w:t>
            </w:r>
          </w:p>
        </w:tc>
        <w:tc>
          <w:tcPr>
            <w:tcW w:w="8394" w:type="dxa"/>
            <w:gridSpan w:val="4"/>
            <w:tcBorders>
              <w:left w:val="single" w:sz="4" w:space="0" w:color="auto"/>
            </w:tcBorders>
          </w:tcPr>
          <w:p w14:paraId="02A792DF" w14:textId="77777777" w:rsidR="0089012E" w:rsidRDefault="0089012E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roke and cylinder diameter of a compression ignition engine are 250 mm and 150 mm respectively. If the clearance volume is 0.0004 m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fuel injection takes place at constant pressure for 5% of the stroke, determine the efficiency of the engine. Assume the engine working on the diesel cycle </w:t>
            </w:r>
          </w:p>
          <w:p w14:paraId="71BA384B" w14:textId="77777777" w:rsidR="0089012E" w:rsidRDefault="0089012E" w:rsidP="00733E65"/>
        </w:tc>
      </w:tr>
    </w:tbl>
    <w:p w14:paraId="1B2EFDF4" w14:textId="77777777" w:rsidR="0089012E" w:rsidRDefault="0089012E" w:rsidP="0089012E"/>
    <w:p w14:paraId="74D1411F" w14:textId="5BDDFA4C" w:rsidR="0089012E" w:rsidRDefault="0089012E" w:rsidP="0089012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F426F">
        <w:rPr>
          <w:rFonts w:ascii="Times New Roman" w:hAnsi="Times New Roman" w:cs="Times New Roman"/>
          <w:b/>
          <w:bCs/>
          <w:sz w:val="24"/>
          <w:szCs w:val="24"/>
        </w:rPr>
        <w:t>SET-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4                                 </w:t>
      </w:r>
    </w:p>
    <w:tbl>
      <w:tblPr>
        <w:tblStyle w:val="TableGrid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5"/>
        <w:gridCol w:w="45"/>
        <w:gridCol w:w="8886"/>
      </w:tblGrid>
      <w:tr w:rsidR="0089012E" w:rsidRPr="00C43308" w14:paraId="3F329050" w14:textId="77777777" w:rsidTr="00733E65">
        <w:tc>
          <w:tcPr>
            <w:tcW w:w="9576" w:type="dxa"/>
            <w:gridSpan w:val="3"/>
          </w:tcPr>
          <w:p w14:paraId="1ABC270B" w14:textId="77777777" w:rsidR="0089012E" w:rsidRPr="00C43308" w:rsidRDefault="0089012E" w:rsidP="00733E6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</w:p>
        </w:tc>
      </w:tr>
      <w:tr w:rsidR="0089012E" w:rsidRPr="00C80456" w14:paraId="03083F9B" w14:textId="77777777" w:rsidTr="00733E65">
        <w:tc>
          <w:tcPr>
            <w:tcW w:w="9576" w:type="dxa"/>
            <w:gridSpan w:val="3"/>
          </w:tcPr>
          <w:p w14:paraId="11D71333" w14:textId="77777777" w:rsidR="0089012E" w:rsidRPr="00C80456" w:rsidRDefault="0089012E" w:rsidP="00733E65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                        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(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</w:rPr>
              <w:t>10x1M=10 Marks)</w:t>
            </w:r>
            <w:r w:rsidRPr="006D7091">
              <w:rPr>
                <w:rFonts w:ascii="Times New Roman" w:hAnsi="Times New Roman"/>
                <w:b/>
                <w:position w:val="-4"/>
                <w:sz w:val="24"/>
                <w:szCs w:val="24"/>
              </w:rPr>
              <w:t xml:space="preserve">                                 </w:t>
            </w:r>
          </w:p>
        </w:tc>
      </w:tr>
      <w:tr w:rsidR="0089012E" w:rsidRPr="00E923A6" w14:paraId="0D0822D3" w14:textId="77777777" w:rsidTr="00733E65">
        <w:tc>
          <w:tcPr>
            <w:tcW w:w="690" w:type="dxa"/>
            <w:gridSpan w:val="2"/>
          </w:tcPr>
          <w:p w14:paraId="40F82DAE" w14:textId="77777777" w:rsidR="0089012E" w:rsidRDefault="0089012E" w:rsidP="00733E65">
            <w:r>
              <w:t>1</w:t>
            </w:r>
          </w:p>
        </w:tc>
        <w:tc>
          <w:tcPr>
            <w:tcW w:w="8886" w:type="dxa"/>
          </w:tcPr>
          <w:p w14:paraId="0BFD3C8A" w14:textId="77777777" w:rsidR="0089012E" w:rsidRPr="00E923A6" w:rsidRDefault="0089012E" w:rsidP="00733E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fine a Control volume </w:t>
            </w:r>
          </w:p>
        </w:tc>
      </w:tr>
      <w:tr w:rsidR="0089012E" w:rsidRPr="00E923A6" w14:paraId="079EE274" w14:textId="77777777" w:rsidTr="00733E65">
        <w:tc>
          <w:tcPr>
            <w:tcW w:w="690" w:type="dxa"/>
            <w:gridSpan w:val="2"/>
          </w:tcPr>
          <w:p w14:paraId="0C2C9DF8" w14:textId="77777777" w:rsidR="0089012E" w:rsidRDefault="0089012E" w:rsidP="00733E65">
            <w:r>
              <w:t>2</w:t>
            </w:r>
          </w:p>
        </w:tc>
        <w:tc>
          <w:tcPr>
            <w:tcW w:w="8886" w:type="dxa"/>
          </w:tcPr>
          <w:p w14:paraId="26B4F81B" w14:textId="77777777" w:rsidR="0089012E" w:rsidRPr="00E923A6" w:rsidRDefault="0089012E" w:rsidP="00733E6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at is meant by thermodynamic equilibrium </w:t>
            </w:r>
          </w:p>
        </w:tc>
      </w:tr>
      <w:tr w:rsidR="0089012E" w14:paraId="5D0E2663" w14:textId="77777777" w:rsidTr="00733E65">
        <w:tc>
          <w:tcPr>
            <w:tcW w:w="690" w:type="dxa"/>
            <w:gridSpan w:val="2"/>
          </w:tcPr>
          <w:p w14:paraId="756229EB" w14:textId="77777777" w:rsidR="0089012E" w:rsidRDefault="0089012E" w:rsidP="00733E65">
            <w:r>
              <w:t>3</w:t>
            </w:r>
          </w:p>
        </w:tc>
        <w:tc>
          <w:tcPr>
            <w:tcW w:w="8886" w:type="dxa"/>
          </w:tcPr>
          <w:p w14:paraId="51EF1BE6" w14:textId="77777777" w:rsidR="0089012E" w:rsidRDefault="0089012E" w:rsidP="00733E65">
            <w:r>
              <w:t xml:space="preserve">What is Perpetual Motion Machine of first kind – PMM-1 </w:t>
            </w:r>
          </w:p>
        </w:tc>
      </w:tr>
      <w:tr w:rsidR="0089012E" w14:paraId="27DAD5CC" w14:textId="77777777" w:rsidTr="00733E65">
        <w:tc>
          <w:tcPr>
            <w:tcW w:w="690" w:type="dxa"/>
            <w:gridSpan w:val="2"/>
          </w:tcPr>
          <w:p w14:paraId="02E38A05" w14:textId="77777777" w:rsidR="0089012E" w:rsidRDefault="0089012E" w:rsidP="00733E65">
            <w:r>
              <w:t>4</w:t>
            </w:r>
          </w:p>
        </w:tc>
        <w:tc>
          <w:tcPr>
            <w:tcW w:w="8886" w:type="dxa"/>
          </w:tcPr>
          <w:p w14:paraId="6E32A46D" w14:textId="4D9D91D9" w:rsidR="0089012E" w:rsidRDefault="006435DD" w:rsidP="00733E65">
            <w:r>
              <w:t xml:space="preserve">Define enthalpy </w:t>
            </w:r>
          </w:p>
        </w:tc>
      </w:tr>
      <w:tr w:rsidR="0089012E" w14:paraId="73EA496B" w14:textId="77777777" w:rsidTr="00733E65">
        <w:trPr>
          <w:trHeight w:val="359"/>
        </w:trPr>
        <w:tc>
          <w:tcPr>
            <w:tcW w:w="690" w:type="dxa"/>
            <w:gridSpan w:val="2"/>
          </w:tcPr>
          <w:p w14:paraId="1148C8C1" w14:textId="77777777" w:rsidR="0089012E" w:rsidRDefault="0089012E" w:rsidP="00733E65">
            <w:r>
              <w:t>5</w:t>
            </w:r>
          </w:p>
        </w:tc>
        <w:tc>
          <w:tcPr>
            <w:tcW w:w="8886" w:type="dxa"/>
          </w:tcPr>
          <w:p w14:paraId="304A5F31" w14:textId="77777777" w:rsidR="0089012E" w:rsidRPr="00A5329A" w:rsidRDefault="0089012E" w:rsidP="00733E65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 general, what are the three phases of a pure substance </w:t>
            </w:r>
          </w:p>
          <w:p w14:paraId="3032B4CA" w14:textId="77777777" w:rsidR="0089012E" w:rsidRDefault="0089012E" w:rsidP="00733E65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44E88FE" w14:textId="77777777" w:rsidR="0089012E" w:rsidRDefault="0089012E" w:rsidP="00733E65"/>
        </w:tc>
      </w:tr>
      <w:tr w:rsidR="0089012E" w14:paraId="6F792038" w14:textId="77777777" w:rsidTr="00733E65">
        <w:tc>
          <w:tcPr>
            <w:tcW w:w="690" w:type="dxa"/>
            <w:gridSpan w:val="2"/>
          </w:tcPr>
          <w:p w14:paraId="7E0F8335" w14:textId="77777777" w:rsidR="0089012E" w:rsidRDefault="0089012E" w:rsidP="00733E65">
            <w:r>
              <w:t>6</w:t>
            </w:r>
          </w:p>
        </w:tc>
        <w:tc>
          <w:tcPr>
            <w:tcW w:w="8886" w:type="dxa"/>
          </w:tcPr>
          <w:p w14:paraId="3429737A" w14:textId="77777777" w:rsidR="0089012E" w:rsidRDefault="0089012E" w:rsidP="00733E65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efine Triple Point</w:t>
            </w:r>
            <w:r w:rsidRPr="00A5329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  <w:p w14:paraId="353FE677" w14:textId="77777777" w:rsidR="0089012E" w:rsidRDefault="0089012E" w:rsidP="00733E65"/>
        </w:tc>
      </w:tr>
      <w:tr w:rsidR="0089012E" w14:paraId="4F3067F7" w14:textId="77777777" w:rsidTr="00733E65">
        <w:tc>
          <w:tcPr>
            <w:tcW w:w="690" w:type="dxa"/>
            <w:gridSpan w:val="2"/>
          </w:tcPr>
          <w:p w14:paraId="14D5FF01" w14:textId="77777777" w:rsidR="0089012E" w:rsidRDefault="0089012E" w:rsidP="00733E65">
            <w:r>
              <w:lastRenderedPageBreak/>
              <w:t>7</w:t>
            </w:r>
          </w:p>
        </w:tc>
        <w:tc>
          <w:tcPr>
            <w:tcW w:w="8886" w:type="dxa"/>
          </w:tcPr>
          <w:p w14:paraId="70A48A2C" w14:textId="77777777" w:rsidR="0089012E" w:rsidRDefault="0089012E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at is compressibility factor </w:t>
            </w:r>
          </w:p>
          <w:p w14:paraId="3B83ED39" w14:textId="77777777" w:rsidR="0089012E" w:rsidRDefault="0089012E" w:rsidP="00733E65"/>
        </w:tc>
      </w:tr>
      <w:tr w:rsidR="0089012E" w14:paraId="6BFBD7B9" w14:textId="77777777" w:rsidTr="00733E65">
        <w:tc>
          <w:tcPr>
            <w:tcW w:w="690" w:type="dxa"/>
            <w:gridSpan w:val="2"/>
          </w:tcPr>
          <w:p w14:paraId="0F115AC8" w14:textId="77777777" w:rsidR="0089012E" w:rsidRDefault="0089012E" w:rsidP="00733E65">
            <w:r>
              <w:t>8</w:t>
            </w:r>
          </w:p>
        </w:tc>
        <w:tc>
          <w:tcPr>
            <w:tcW w:w="8886" w:type="dxa"/>
          </w:tcPr>
          <w:p w14:paraId="7C72BC0B" w14:textId="77777777" w:rsidR="004856D4" w:rsidRDefault="004856D4" w:rsidP="004856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fine Partial pressure </w:t>
            </w:r>
          </w:p>
          <w:p w14:paraId="18BED4F1" w14:textId="77777777" w:rsidR="0089012E" w:rsidRDefault="0089012E" w:rsidP="00733E65"/>
        </w:tc>
      </w:tr>
      <w:tr w:rsidR="0089012E" w14:paraId="0CAD5987" w14:textId="77777777" w:rsidTr="00733E65">
        <w:tc>
          <w:tcPr>
            <w:tcW w:w="690" w:type="dxa"/>
            <w:gridSpan w:val="2"/>
          </w:tcPr>
          <w:p w14:paraId="378FBA8F" w14:textId="77777777" w:rsidR="0089012E" w:rsidRDefault="0089012E" w:rsidP="00733E65">
            <w:r>
              <w:t>9</w:t>
            </w:r>
          </w:p>
        </w:tc>
        <w:tc>
          <w:tcPr>
            <w:tcW w:w="8886" w:type="dxa"/>
          </w:tcPr>
          <w:p w14:paraId="0A39E19B" w14:textId="0DC7B2A9" w:rsidR="00DE6571" w:rsidRDefault="00BB20A5" w:rsidP="00DE65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rite the relation </w:t>
            </w:r>
            <w:r w:rsidR="00CD137D">
              <w:rPr>
                <w:rFonts w:ascii="Times New Roman" w:hAnsi="Times New Roman" w:cs="Times New Roman"/>
                <w:sz w:val="24"/>
                <w:szCs w:val="24"/>
              </w:rPr>
              <w:t xml:space="preserve">betwe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pecific hea</w:t>
            </w:r>
            <w:r w:rsidR="00CD137D">
              <w:rPr>
                <w:rFonts w:ascii="Times New Roman" w:hAnsi="Times New Roman" w:cs="Times New Roman"/>
                <w:sz w:val="24"/>
                <w:szCs w:val="24"/>
              </w:rPr>
              <w:t>ts and adiabatic index?</w:t>
            </w:r>
          </w:p>
          <w:p w14:paraId="332E277B" w14:textId="77777777" w:rsidR="0089012E" w:rsidRDefault="0089012E" w:rsidP="00733E65"/>
        </w:tc>
      </w:tr>
      <w:tr w:rsidR="0089012E" w14:paraId="0B2C5BCD" w14:textId="77777777" w:rsidTr="00733E65">
        <w:tc>
          <w:tcPr>
            <w:tcW w:w="690" w:type="dxa"/>
            <w:gridSpan w:val="2"/>
          </w:tcPr>
          <w:p w14:paraId="71503A3A" w14:textId="77777777" w:rsidR="0089012E" w:rsidRDefault="0089012E" w:rsidP="00733E65">
            <w:r>
              <w:t>10</w:t>
            </w:r>
          </w:p>
        </w:tc>
        <w:tc>
          <w:tcPr>
            <w:tcW w:w="8886" w:type="dxa"/>
          </w:tcPr>
          <w:p w14:paraId="2DD6A707" w14:textId="21C2D501" w:rsidR="0089012E" w:rsidRDefault="00CD137D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mean by mean effective pressure</w:t>
            </w:r>
          </w:p>
          <w:p w14:paraId="1ED27702" w14:textId="77777777" w:rsidR="0089012E" w:rsidRDefault="0089012E" w:rsidP="00733E65"/>
        </w:tc>
      </w:tr>
      <w:tr w:rsidR="00FF1BE3" w14:paraId="7D6C8065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9576" w:type="dxa"/>
            <w:gridSpan w:val="3"/>
          </w:tcPr>
          <w:p w14:paraId="277AD424" w14:textId="77777777" w:rsidR="00FF1BE3" w:rsidRDefault="00FF1BE3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2931E9" w14:textId="77777777" w:rsidR="00FF1BE3" w:rsidRPr="00C53F7E" w:rsidRDefault="00FF1BE3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</w:t>
            </w:r>
            <w:r w:rsidRPr="00967CC2">
              <w:rPr>
                <w:rFonts w:ascii="Times New Roman" w:hAnsi="Times New Roman" w:cs="Times New Roman"/>
                <w:sz w:val="32"/>
                <w:szCs w:val="32"/>
              </w:rPr>
              <w:t>Part-B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                          </w:t>
            </w:r>
            <w:proofErr w:type="gramStart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MX 5=6</w:t>
            </w:r>
            <w:r w:rsidRPr="006A1E36">
              <w:rPr>
                <w:rFonts w:ascii="Times New Roman" w:hAnsi="Times New Roman" w:cs="Times New Roman"/>
                <w:b/>
                <w:sz w:val="24"/>
                <w:szCs w:val="24"/>
              </w:rPr>
              <w:t>0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ks)</w:t>
            </w:r>
          </w:p>
        </w:tc>
      </w:tr>
      <w:tr w:rsidR="00FF1BE3" w14:paraId="64374488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4686B134" w14:textId="77777777" w:rsidR="00FF1BE3" w:rsidRDefault="00FF1BE3" w:rsidP="00733E65">
            <w:r>
              <w:t>11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14:paraId="0307C684" w14:textId="77777777" w:rsidR="00071137" w:rsidRDefault="00071137" w:rsidP="00733E65">
            <w:pPr>
              <w:pStyle w:val="ListParagraph"/>
              <w:ind w:left="0"/>
            </w:pPr>
            <w:r>
              <w:t xml:space="preserve">Air contained in the cylinder and piston arrangement comprises the system. A cycle is completed by four process 1-2, 2-3, 3-4 and 4-1. </w:t>
            </w:r>
          </w:p>
          <w:p w14:paraId="22AD9908" w14:textId="77777777" w:rsidR="00071137" w:rsidRDefault="00071137" w:rsidP="00733E65">
            <w:pPr>
              <w:pStyle w:val="ListParagraph"/>
              <w:ind w:left="0"/>
            </w:pPr>
            <w:r>
              <w:t xml:space="preserve">The energy transfers are listed below. </w:t>
            </w:r>
          </w:p>
          <w:p w14:paraId="14B8F901" w14:textId="211693A3" w:rsidR="00BB20A5" w:rsidRDefault="00071137" w:rsidP="00733E65">
            <w:pPr>
              <w:pStyle w:val="ListParagraph"/>
              <w:ind w:left="0"/>
            </w:pPr>
            <w:r>
              <w:t>Complete the table and determine the network in kJ. Also check the validity of the first law of thermodynamics</w:t>
            </w:r>
            <w:r>
              <w:t>.</w:t>
            </w:r>
            <w:r>
              <w:t xml:space="preserve">in Process </w:t>
            </w:r>
            <w:r w:rsidR="00BB20A5">
              <w:t xml:space="preserve">      </w:t>
            </w:r>
            <w:r>
              <w:t>Q (</w:t>
            </w:r>
            <w:proofErr w:type="gramStart"/>
            <w:r>
              <w:t>kJ)</w:t>
            </w:r>
            <w:r w:rsidR="00BB20A5">
              <w:t xml:space="preserve">   </w:t>
            </w:r>
            <w:proofErr w:type="gramEnd"/>
            <w:r w:rsidR="00BB20A5">
              <w:t xml:space="preserve"> </w:t>
            </w:r>
            <w:r>
              <w:t xml:space="preserve"> </w:t>
            </w:r>
            <w:r w:rsidR="00BB20A5">
              <w:t xml:space="preserve">      </w:t>
            </w:r>
            <w:r>
              <w:t>W (kJ)</w:t>
            </w:r>
            <w:r w:rsidR="00BB20A5">
              <w:t xml:space="preserve">            </w:t>
            </w:r>
            <w:r>
              <w:t xml:space="preserve"> ΔU (kJ)</w:t>
            </w:r>
            <w:r w:rsidR="00BB20A5">
              <w:t xml:space="preserve">         </w:t>
            </w:r>
          </w:p>
          <w:p w14:paraId="2860BA02" w14:textId="594B035E" w:rsidR="00BB20A5" w:rsidRDefault="00BB20A5" w:rsidP="00733E65">
            <w:pPr>
              <w:pStyle w:val="ListParagraph"/>
              <w:ind w:left="0"/>
            </w:pPr>
            <w:r>
              <w:t xml:space="preserve">                                      </w:t>
            </w:r>
            <w:r w:rsidR="00071137">
              <w:t xml:space="preserve"> 1-2 </w:t>
            </w:r>
            <w:r>
              <w:t xml:space="preserve">            </w:t>
            </w:r>
            <w:r w:rsidR="00071137">
              <w:t xml:space="preserve">40 </w:t>
            </w:r>
            <w:r>
              <w:t xml:space="preserve">                </w:t>
            </w:r>
            <w:proofErr w:type="gramStart"/>
            <w:r>
              <w:t xml:space="preserve">  </w:t>
            </w:r>
            <w:r w:rsidR="00071137">
              <w:t>?</w:t>
            </w:r>
            <w:proofErr w:type="gramEnd"/>
            <w:r w:rsidR="00071137">
              <w:t xml:space="preserve"> </w:t>
            </w:r>
            <w:r>
              <w:t xml:space="preserve">                      </w:t>
            </w:r>
            <w:r w:rsidR="00071137">
              <w:t xml:space="preserve">25 </w:t>
            </w:r>
          </w:p>
          <w:p w14:paraId="3D12EB86" w14:textId="77777777" w:rsidR="00BB20A5" w:rsidRDefault="00BB20A5" w:rsidP="00733E65">
            <w:pPr>
              <w:pStyle w:val="ListParagraph"/>
              <w:ind w:left="0"/>
            </w:pPr>
            <w:r>
              <w:t xml:space="preserve">                                       </w:t>
            </w:r>
            <w:r w:rsidR="00071137">
              <w:t xml:space="preserve">2-3 </w:t>
            </w:r>
            <w:r>
              <w:t xml:space="preserve">            </w:t>
            </w:r>
            <w:r w:rsidR="00071137">
              <w:t xml:space="preserve">20 </w:t>
            </w:r>
            <w:r>
              <w:t xml:space="preserve">                 </w:t>
            </w:r>
            <w:r w:rsidR="00071137">
              <w:t>-10</w:t>
            </w:r>
            <w:r>
              <w:t xml:space="preserve">                   </w:t>
            </w:r>
            <w:proofErr w:type="gramStart"/>
            <w:r>
              <w:t xml:space="preserve"> </w:t>
            </w:r>
            <w:r w:rsidR="00071137">
              <w:t xml:space="preserve"> ?</w:t>
            </w:r>
            <w:proofErr w:type="gramEnd"/>
            <w:r w:rsidR="00071137">
              <w:t xml:space="preserve"> </w:t>
            </w:r>
          </w:p>
          <w:p w14:paraId="31BCFFF8" w14:textId="77777777" w:rsidR="00BB20A5" w:rsidRDefault="00BB20A5" w:rsidP="00733E65">
            <w:pPr>
              <w:pStyle w:val="ListParagraph"/>
              <w:ind w:left="0"/>
            </w:pPr>
            <w:r>
              <w:t xml:space="preserve">                                        </w:t>
            </w:r>
            <w:r w:rsidR="00071137">
              <w:t xml:space="preserve">3-4 </w:t>
            </w:r>
            <w:r>
              <w:t xml:space="preserve">           </w:t>
            </w:r>
            <w:r w:rsidR="00071137">
              <w:t xml:space="preserve">-20 </w:t>
            </w:r>
            <w:r>
              <w:t xml:space="preserve">                </w:t>
            </w:r>
            <w:proofErr w:type="gramStart"/>
            <w:r>
              <w:t xml:space="preserve">  </w:t>
            </w:r>
            <w:r w:rsidR="00071137">
              <w:t>?</w:t>
            </w:r>
            <w:proofErr w:type="gramEnd"/>
            <w:r>
              <w:t xml:space="preserve">                     </w:t>
            </w:r>
            <w:r w:rsidR="00071137">
              <w:t xml:space="preserve"> ? </w:t>
            </w:r>
          </w:p>
          <w:p w14:paraId="38490450" w14:textId="191D5739" w:rsidR="00FF1BE3" w:rsidRDefault="00BB20A5" w:rsidP="00733E65">
            <w:pPr>
              <w:pStyle w:val="ListParagraph"/>
              <w:ind w:left="0"/>
            </w:pPr>
            <w:r>
              <w:t xml:space="preserve">                                        </w:t>
            </w:r>
            <w:r w:rsidR="00071137">
              <w:t xml:space="preserve">4-1 </w:t>
            </w:r>
            <w:r>
              <w:t xml:space="preserve">              </w:t>
            </w:r>
            <w:r w:rsidR="00071137">
              <w:t xml:space="preserve">0 </w:t>
            </w:r>
            <w:r>
              <w:t xml:space="preserve">                 </w:t>
            </w:r>
            <w:r w:rsidR="00071137">
              <w:t xml:space="preserve">+8 </w:t>
            </w:r>
            <w:r>
              <w:t xml:space="preserve">                  </w:t>
            </w:r>
            <w:proofErr w:type="gramStart"/>
            <w:r>
              <w:t xml:space="preserve">  </w:t>
            </w:r>
            <w:r w:rsidR="00071137">
              <w:t>?</w:t>
            </w:r>
            <w:proofErr w:type="gramEnd"/>
          </w:p>
        </w:tc>
      </w:tr>
      <w:tr w:rsidR="00FF1BE3" w14:paraId="75D488E0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374CFC95" w14:textId="77777777" w:rsidR="00FF1BE3" w:rsidRDefault="00FF1BE3" w:rsidP="00733E65">
            <w:r>
              <w:t>12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14:paraId="1F82BE8A" w14:textId="77777777" w:rsidR="00FF1BE3" w:rsidRDefault="00FF1BE3" w:rsidP="00733E65">
            <w:pPr>
              <w:pStyle w:val="ListParagraph"/>
              <w:ind w:left="0"/>
            </w:pPr>
            <w:r>
              <w:t xml:space="preserve">Explain with a neat sketch </w:t>
            </w:r>
            <w:proofErr w:type="spellStart"/>
            <w:r>
              <w:t>Pdv</w:t>
            </w:r>
            <w:proofErr w:type="spellEnd"/>
            <w:r>
              <w:t xml:space="preserve"> work or Displacement work </w:t>
            </w:r>
          </w:p>
        </w:tc>
      </w:tr>
      <w:tr w:rsidR="00FF1BE3" w14:paraId="0239FB7F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7593E3EC" w14:textId="77777777" w:rsidR="00FF1BE3" w:rsidRDefault="00FF1BE3" w:rsidP="00733E65">
            <w:r>
              <w:t>13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14:paraId="459BB9F6" w14:textId="77777777" w:rsidR="00FF1BE3" w:rsidRPr="002A677B" w:rsidRDefault="00FF1BE3" w:rsidP="00733E65">
            <w:pPr>
              <w:pStyle w:val="ListParagraph"/>
              <w:ind w:left="0"/>
            </w:pPr>
            <w:r>
              <w:t>Explain with a neat sketch the Joule</w:t>
            </w:r>
            <w:r>
              <w:rPr>
                <w:vertAlign w:val="superscript"/>
              </w:rPr>
              <w:t>’</w:t>
            </w:r>
            <w:r>
              <w:t xml:space="preserve">s Experiment </w:t>
            </w:r>
          </w:p>
        </w:tc>
      </w:tr>
      <w:tr w:rsidR="00FF1BE3" w14:paraId="6E5740FE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0571E48C" w14:textId="77777777" w:rsidR="00FF1BE3" w:rsidRDefault="00FF1BE3" w:rsidP="00733E65">
            <w:r>
              <w:t>14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14:paraId="7D59852E" w14:textId="4870DF16" w:rsidR="00FF1BE3" w:rsidRPr="00AF20A4" w:rsidRDefault="00FF1BE3" w:rsidP="00733E65">
            <w:pPr>
              <w:pStyle w:val="ListParagraph"/>
              <w:ind w:left="0"/>
            </w:pPr>
            <w:r>
              <w:t>In a gas turbine unit, the gases flow through the turbine</w:t>
            </w:r>
            <w:r w:rsidR="00BB20A5">
              <w:t xml:space="preserve">     </w:t>
            </w:r>
            <w:r>
              <w:t xml:space="preserve"> is 15 kg /sec and the power developed by the turbine is 12000KW. The enthalpies of gases at the inlet and outlet are 1260 KJ/kg and 400 KJ/kg respectively, and the velocity of gases at the inlet and outlet are 50 m/s and 110 m/s respectively. </w:t>
            </w:r>
          </w:p>
        </w:tc>
      </w:tr>
      <w:tr w:rsidR="00FF1BE3" w14:paraId="00BC0D9D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2465349B" w14:textId="77777777" w:rsidR="00FF1BE3" w:rsidRDefault="00FF1BE3" w:rsidP="00733E65">
            <w:r>
              <w:t>15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14:paraId="599FDA2D" w14:textId="77777777" w:rsidR="00FF1BE3" w:rsidRDefault="00FF1BE3" w:rsidP="00733E65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alculate the state of steam i.e. Whether it is wet, dry or superheated for following cases</w:t>
            </w:r>
          </w:p>
          <w:p w14:paraId="6481CF34" w14:textId="77777777" w:rsidR="00FF1BE3" w:rsidRDefault="00FF1BE3" w:rsidP="00733E65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 Steam has a pressure of 15 bar and specific volume of 0.12 m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/kg </w:t>
            </w:r>
          </w:p>
          <w:p w14:paraId="62F6FC71" w14:textId="77777777" w:rsidR="00FF1BE3" w:rsidRDefault="00FF1BE3" w:rsidP="00733E65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(ii) Steam has a pressure of 10 bar and temperature 20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0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 </w:t>
            </w:r>
          </w:p>
          <w:p w14:paraId="383F733D" w14:textId="77777777" w:rsidR="00FF1BE3" w:rsidRDefault="00FF1BE3" w:rsidP="00733E65">
            <w:pPr>
              <w:pStyle w:val="NoSpacing"/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(iii) Steam has a pressure of 30 bar and if 2700 KJ/kg of heat is required to generate steam </w:t>
            </w:r>
          </w:p>
          <w:p w14:paraId="7534AC1F" w14:textId="77777777" w:rsidR="00FF1BE3" w:rsidRDefault="00FF1BE3" w:rsidP="00733E65">
            <w:pPr>
              <w:pStyle w:val="ListParagraph"/>
              <w:ind w:left="0"/>
            </w:pPr>
          </w:p>
        </w:tc>
      </w:tr>
      <w:tr w:rsidR="00FF1BE3" w14:paraId="2D7DC9CB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70"/>
        </w:trPr>
        <w:tc>
          <w:tcPr>
            <w:tcW w:w="645" w:type="dxa"/>
            <w:tcBorders>
              <w:right w:val="single" w:sz="4" w:space="0" w:color="auto"/>
            </w:tcBorders>
          </w:tcPr>
          <w:p w14:paraId="4962E653" w14:textId="77777777" w:rsidR="00FF1BE3" w:rsidRDefault="00FF1BE3" w:rsidP="00733E65">
            <w:r>
              <w:t>16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14:paraId="133843FF" w14:textId="77777777" w:rsidR="00D10FC3" w:rsidRDefault="00D10FC3" w:rsidP="00D10FC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lain the properties of mixture of Ideal gase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Gas constant ii) Molecular weight </w:t>
            </w:r>
          </w:p>
          <w:p w14:paraId="2993FDD6" w14:textId="77777777" w:rsidR="00FF1BE3" w:rsidRDefault="00FF1BE3" w:rsidP="00733E65"/>
        </w:tc>
      </w:tr>
      <w:tr w:rsidR="00FF1BE3" w14:paraId="7BB78C6A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4DB33C6C" w14:textId="77777777" w:rsidR="00FF1BE3" w:rsidRDefault="00FF1BE3" w:rsidP="00733E65">
            <w:r>
              <w:t>17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14:paraId="7021E69B" w14:textId="4D99FD0A" w:rsidR="00FF1BE3" w:rsidRDefault="00FF1BE3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EC5A6E">
              <w:rPr>
                <w:rFonts w:ascii="Times New Roman" w:hAnsi="Times New Roman" w:cs="Times New Roman"/>
                <w:sz w:val="24"/>
                <w:szCs w:val="24"/>
              </w:rPr>
              <w:t xml:space="preserve">Explain the Volumetric analysis of a gas mixture </w:t>
            </w:r>
          </w:p>
          <w:p w14:paraId="5F98AD4F" w14:textId="77777777" w:rsidR="00FF1BE3" w:rsidRDefault="00FF1BE3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3DAA34" w14:textId="77777777" w:rsidR="00FF1BE3" w:rsidRDefault="00FF1BE3" w:rsidP="00733E65">
            <w: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FF1BE3" w14:paraId="352CD902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4B92C4B4" w14:textId="77777777" w:rsidR="00FF1BE3" w:rsidRDefault="00FF1BE3" w:rsidP="00733E65">
            <w:r>
              <w:t>18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14:paraId="58911384" w14:textId="7EFDF308" w:rsidR="00FF1BE3" w:rsidRDefault="00FF1BE3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4007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proofErr w:type="gramStart"/>
            <w:r w:rsidR="00071137">
              <w:rPr>
                <w:rFonts w:ascii="Times New Roman" w:hAnsi="Times New Roman" w:cs="Times New Roman"/>
                <w:sz w:val="24"/>
                <w:szCs w:val="24"/>
              </w:rPr>
              <w:t xml:space="preserve">volume </w:t>
            </w:r>
            <w:r w:rsidR="00C40070">
              <w:rPr>
                <w:rFonts w:ascii="Times New Roman" w:hAnsi="Times New Roman" w:cs="Times New Roman"/>
                <w:sz w:val="24"/>
                <w:szCs w:val="24"/>
              </w:rPr>
              <w:t xml:space="preserve"> analysis</w:t>
            </w:r>
            <w:proofErr w:type="gramEnd"/>
            <w:r w:rsidR="00C40070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071137">
              <w:rPr>
                <w:rFonts w:ascii="Times New Roman" w:hAnsi="Times New Roman" w:cs="Times New Roman"/>
                <w:sz w:val="24"/>
                <w:szCs w:val="24"/>
              </w:rPr>
              <w:t>gas</w:t>
            </w:r>
            <w:r w:rsidR="00C40070">
              <w:rPr>
                <w:rFonts w:ascii="Times New Roman" w:hAnsi="Times New Roman" w:cs="Times New Roman"/>
                <w:sz w:val="24"/>
                <w:szCs w:val="24"/>
              </w:rPr>
              <w:t xml:space="preserve"> and other data are as follows: </w:t>
            </w:r>
          </w:p>
          <w:p w14:paraId="6685ED5D" w14:textId="2D664885" w:rsidR="00C40070" w:rsidRDefault="00C40070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Constituent                        Percentage                             Molecular Weight </w:t>
            </w:r>
          </w:p>
          <w:p w14:paraId="47F8D94D" w14:textId="4D517D9F" w:rsidR="00C40070" w:rsidRDefault="00C40070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Oxygen                             23.14                                           32 </w:t>
            </w:r>
          </w:p>
          <w:p w14:paraId="50A69EE5" w14:textId="45D907DD" w:rsidR="00FF1BE3" w:rsidRDefault="00FF1BE3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B6B62">
              <w:rPr>
                <w:rFonts w:ascii="Times New Roman" w:hAnsi="Times New Roman" w:cs="Times New Roman"/>
                <w:sz w:val="24"/>
                <w:szCs w:val="24"/>
              </w:rPr>
              <w:t xml:space="preserve">              Nitrogen                           75.53                                           28</w:t>
            </w:r>
          </w:p>
          <w:p w14:paraId="5F4C0A76" w14:textId="77777777" w:rsidR="008B6B62" w:rsidRDefault="008B6B62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Argon                                1.28                                            40</w:t>
            </w:r>
          </w:p>
          <w:p w14:paraId="24B049B9" w14:textId="77777777" w:rsidR="008B6B62" w:rsidRDefault="008B6B62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Carbon dioxide                  0.05                                            44</w:t>
            </w:r>
          </w:p>
          <w:p w14:paraId="6C8E60FF" w14:textId="39403753" w:rsidR="008B6B62" w:rsidRDefault="008B6B62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alculat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Gas constant for </w:t>
            </w:r>
            <w:r w:rsidR="00581788">
              <w:rPr>
                <w:rFonts w:ascii="Times New Roman" w:hAnsi="Times New Roman" w:cs="Times New Roman"/>
                <w:sz w:val="24"/>
                <w:szCs w:val="24"/>
              </w:rPr>
              <w:t>air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ii) Apparent molecular weight   </w:t>
            </w:r>
          </w:p>
          <w:p w14:paraId="232A9F45" w14:textId="77777777" w:rsidR="00FF1BE3" w:rsidRDefault="00FF1BE3" w:rsidP="00733E65"/>
        </w:tc>
      </w:tr>
      <w:tr w:rsidR="00FF1BE3" w14:paraId="6EE9480A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148DEB62" w14:textId="77777777" w:rsidR="00FF1BE3" w:rsidRDefault="00FF1BE3" w:rsidP="00733E65">
            <w:r>
              <w:lastRenderedPageBreak/>
              <w:t>19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14:paraId="238BD749" w14:textId="2A6BABC0" w:rsidR="00FF1BE3" w:rsidRDefault="00F038F0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pare th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ual ,diesel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otto cycles? </w:t>
            </w:r>
          </w:p>
          <w:p w14:paraId="60D1E273" w14:textId="1875E6A0" w:rsidR="00FF1BE3" w:rsidRPr="00F038F0" w:rsidRDefault="00FF1BE3" w:rsidP="00F038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</w:tc>
      </w:tr>
      <w:tr w:rsidR="00FF1BE3" w14:paraId="77D245C6" w14:textId="77777777" w:rsidTr="00733E6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14:paraId="067DA7EA" w14:textId="77777777" w:rsidR="00FF1BE3" w:rsidRDefault="00FF1BE3" w:rsidP="00733E65">
            <w:r>
              <w:t>20</w:t>
            </w:r>
          </w:p>
        </w:tc>
        <w:tc>
          <w:tcPr>
            <w:tcW w:w="8931" w:type="dxa"/>
            <w:gridSpan w:val="2"/>
            <w:tcBorders>
              <w:left w:val="single" w:sz="4" w:space="0" w:color="auto"/>
            </w:tcBorders>
          </w:tcPr>
          <w:p w14:paraId="1D9F6E4A" w14:textId="77777777" w:rsidR="00FF1BE3" w:rsidRDefault="00FF1BE3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wept volume of a diesel engine working on dual cycle is 0.0053 m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clearance volume is 0.00035 m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The maximum pressure is 65 bar. Fuel injection ends at 5% of the stroke. The temperature and pressure at the start of the compression are 80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 and 0.9 bar. Determine the air standard efficiency of the cycle. Tak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γ</m:t>
              </m:r>
            </m:oMath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air as 1.4 </w:t>
            </w:r>
          </w:p>
          <w:p w14:paraId="0856BBCB" w14:textId="77777777" w:rsidR="00FF1BE3" w:rsidRDefault="00FF1BE3" w:rsidP="00733E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6F02FD" w14:textId="77777777" w:rsidR="00FF1BE3" w:rsidRDefault="00FF1BE3" w:rsidP="00733E65"/>
        </w:tc>
      </w:tr>
    </w:tbl>
    <w:p w14:paraId="58CBC108" w14:textId="77777777" w:rsidR="00FF1BE3" w:rsidRDefault="00FF1BE3" w:rsidP="00FF1BE3"/>
    <w:p w14:paraId="441924ED" w14:textId="77777777" w:rsidR="00FD6191" w:rsidRDefault="00FD6191" w:rsidP="00FD6191"/>
    <w:p w14:paraId="13AA699F" w14:textId="77777777" w:rsidR="00FD6191" w:rsidRDefault="00FD6191" w:rsidP="00FD6191"/>
    <w:sectPr w:rsidR="00FD6191" w:rsidSect="00981C9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A78CA" w14:textId="77777777" w:rsidR="0043369B" w:rsidRDefault="0043369B" w:rsidP="002B7C42">
      <w:pPr>
        <w:spacing w:after="0" w:line="240" w:lineRule="auto"/>
      </w:pPr>
      <w:r>
        <w:separator/>
      </w:r>
    </w:p>
  </w:endnote>
  <w:endnote w:type="continuationSeparator" w:id="0">
    <w:p w14:paraId="2520DA99" w14:textId="77777777" w:rsidR="0043369B" w:rsidRDefault="0043369B" w:rsidP="002B7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4245954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0479D98F" w14:textId="77777777" w:rsidR="0015172B" w:rsidRDefault="0015172B">
            <w:pPr>
              <w:pStyle w:val="Footer"/>
              <w:jc w:val="right"/>
            </w:pPr>
            <w:r>
              <w:t xml:space="preserve">Page </w:t>
            </w:r>
            <w:r w:rsidR="00AC7DE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AC7DEF">
              <w:rPr>
                <w:b/>
                <w:sz w:val="24"/>
                <w:szCs w:val="24"/>
              </w:rPr>
              <w:fldChar w:fldCharType="separate"/>
            </w:r>
            <w:r w:rsidR="00A519E3">
              <w:rPr>
                <w:b/>
                <w:noProof/>
              </w:rPr>
              <w:t>3</w:t>
            </w:r>
            <w:r w:rsidR="00AC7DEF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AC7DE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AC7DEF">
              <w:rPr>
                <w:b/>
                <w:sz w:val="24"/>
                <w:szCs w:val="24"/>
              </w:rPr>
              <w:fldChar w:fldCharType="separate"/>
            </w:r>
            <w:r w:rsidR="00A519E3">
              <w:rPr>
                <w:b/>
                <w:noProof/>
              </w:rPr>
              <w:t>3</w:t>
            </w:r>
            <w:r w:rsidR="00AC7DEF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519C020A" w14:textId="77777777" w:rsidR="0015172B" w:rsidRDefault="001517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EA445" w14:textId="77777777" w:rsidR="0043369B" w:rsidRDefault="0043369B" w:rsidP="002B7C42">
      <w:pPr>
        <w:spacing w:after="0" w:line="240" w:lineRule="auto"/>
      </w:pPr>
      <w:r>
        <w:separator/>
      </w:r>
    </w:p>
  </w:footnote>
  <w:footnote w:type="continuationSeparator" w:id="0">
    <w:p w14:paraId="6A2CA8AD" w14:textId="77777777" w:rsidR="0043369B" w:rsidRDefault="0043369B" w:rsidP="002B7C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43"/>
    </w:tblGrid>
    <w:tr w:rsidR="002B7C42" w:rsidRPr="002B7C42" w14:paraId="1F5F158E" w14:textId="77777777" w:rsidTr="00B33272">
      <w:tc>
        <w:tcPr>
          <w:tcW w:w="9243" w:type="dxa"/>
          <w:vAlign w:val="center"/>
        </w:tcPr>
        <w:p w14:paraId="68F5237B" w14:textId="77777777" w:rsidR="002B7C42" w:rsidRPr="002B7C42" w:rsidRDefault="002B7C42" w:rsidP="00B33272">
          <w:pPr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</w:p>
      </w:tc>
    </w:tr>
    <w:tr w:rsidR="002B7C42" w:rsidRPr="002B7C42" w14:paraId="01E8B6F2" w14:textId="77777777" w:rsidTr="00B33272">
      <w:tc>
        <w:tcPr>
          <w:tcW w:w="9243" w:type="dxa"/>
          <w:vAlign w:val="center"/>
        </w:tcPr>
        <w:p w14:paraId="1DCAA355" w14:textId="77777777" w:rsidR="002B7C42" w:rsidRPr="002B7C42" w:rsidRDefault="002B7C42" w:rsidP="00B33272">
          <w:pPr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</w:p>
      </w:tc>
    </w:tr>
  </w:tbl>
  <w:p w14:paraId="57BF04D4" w14:textId="77777777" w:rsidR="002B7C42" w:rsidRDefault="002B7C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705D"/>
    <w:multiLevelType w:val="hybridMultilevel"/>
    <w:tmpl w:val="4BFA08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C2994"/>
    <w:multiLevelType w:val="hybridMultilevel"/>
    <w:tmpl w:val="B4906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55BF7"/>
    <w:multiLevelType w:val="hybridMultilevel"/>
    <w:tmpl w:val="2362AEE0"/>
    <w:lvl w:ilvl="0" w:tplc="D16A52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44F34"/>
    <w:multiLevelType w:val="hybridMultilevel"/>
    <w:tmpl w:val="ECB6AC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BF709B"/>
    <w:multiLevelType w:val="hybridMultilevel"/>
    <w:tmpl w:val="294EEEC0"/>
    <w:lvl w:ilvl="0" w:tplc="7EA4D2A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674530"/>
    <w:multiLevelType w:val="hybridMultilevel"/>
    <w:tmpl w:val="ECECDE30"/>
    <w:lvl w:ilvl="0" w:tplc="C902E9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A03E8E"/>
    <w:multiLevelType w:val="hybridMultilevel"/>
    <w:tmpl w:val="29CCE2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A464A0"/>
    <w:multiLevelType w:val="hybridMultilevel"/>
    <w:tmpl w:val="E7D2F9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7C4456"/>
    <w:multiLevelType w:val="hybridMultilevel"/>
    <w:tmpl w:val="5A3AC6AA"/>
    <w:lvl w:ilvl="0" w:tplc="F160AF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C3D5C"/>
    <w:multiLevelType w:val="hybridMultilevel"/>
    <w:tmpl w:val="51023A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861BF1"/>
    <w:multiLevelType w:val="hybridMultilevel"/>
    <w:tmpl w:val="C99E71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6305A0"/>
    <w:multiLevelType w:val="hybridMultilevel"/>
    <w:tmpl w:val="2CDC8286"/>
    <w:lvl w:ilvl="0" w:tplc="0F3A698A">
      <w:start w:val="1"/>
      <w:numFmt w:val="upperLetter"/>
      <w:lvlText w:val="%1)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2" w15:restartNumberingAfterBreak="0">
    <w:nsid w:val="67D80661"/>
    <w:multiLevelType w:val="hybridMultilevel"/>
    <w:tmpl w:val="B2107C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B17BFA"/>
    <w:multiLevelType w:val="hybridMultilevel"/>
    <w:tmpl w:val="C042262E"/>
    <w:lvl w:ilvl="0" w:tplc="F0FCB0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AD16AB"/>
    <w:multiLevelType w:val="hybridMultilevel"/>
    <w:tmpl w:val="70C6F6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2158EB"/>
    <w:multiLevelType w:val="hybridMultilevel"/>
    <w:tmpl w:val="D720941C"/>
    <w:lvl w:ilvl="0" w:tplc="8924BD60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EC70DE1"/>
    <w:multiLevelType w:val="hybridMultilevel"/>
    <w:tmpl w:val="52DC1D08"/>
    <w:lvl w:ilvl="0" w:tplc="ACE0C190">
      <w:start w:val="1"/>
      <w:numFmt w:val="upperLetter"/>
      <w:lvlText w:val="%1)"/>
      <w:lvlJc w:val="left"/>
      <w:pPr>
        <w:ind w:left="109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7" w15:restartNumberingAfterBreak="0">
    <w:nsid w:val="6F560D0F"/>
    <w:multiLevelType w:val="hybridMultilevel"/>
    <w:tmpl w:val="52B8E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9A6795"/>
    <w:multiLevelType w:val="hybridMultilevel"/>
    <w:tmpl w:val="6874AE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B4678F"/>
    <w:multiLevelType w:val="hybridMultilevel"/>
    <w:tmpl w:val="18F039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E00844"/>
    <w:multiLevelType w:val="hybridMultilevel"/>
    <w:tmpl w:val="0726B62E"/>
    <w:lvl w:ilvl="0" w:tplc="5442BB6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3"/>
  </w:num>
  <w:num w:numId="4">
    <w:abstractNumId w:val="6"/>
  </w:num>
  <w:num w:numId="5">
    <w:abstractNumId w:val="15"/>
  </w:num>
  <w:num w:numId="6">
    <w:abstractNumId w:val="13"/>
  </w:num>
  <w:num w:numId="7">
    <w:abstractNumId w:val="4"/>
  </w:num>
  <w:num w:numId="8">
    <w:abstractNumId w:val="5"/>
  </w:num>
  <w:num w:numId="9">
    <w:abstractNumId w:val="11"/>
  </w:num>
  <w:num w:numId="10">
    <w:abstractNumId w:val="2"/>
  </w:num>
  <w:num w:numId="11">
    <w:abstractNumId w:val="16"/>
  </w:num>
  <w:num w:numId="12">
    <w:abstractNumId w:val="20"/>
  </w:num>
  <w:num w:numId="13">
    <w:abstractNumId w:val="8"/>
  </w:num>
  <w:num w:numId="14">
    <w:abstractNumId w:val="12"/>
  </w:num>
  <w:num w:numId="15">
    <w:abstractNumId w:val="9"/>
  </w:num>
  <w:num w:numId="16">
    <w:abstractNumId w:val="1"/>
  </w:num>
  <w:num w:numId="17">
    <w:abstractNumId w:val="19"/>
  </w:num>
  <w:num w:numId="18">
    <w:abstractNumId w:val="17"/>
  </w:num>
  <w:num w:numId="19">
    <w:abstractNumId w:val="7"/>
  </w:num>
  <w:num w:numId="20">
    <w:abstractNumId w:val="1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jU1NLU0MzA1NTBW0lEKTi0uzszPAykwrAUAfC2/OSwAAAA="/>
  </w:docVars>
  <w:rsids>
    <w:rsidRoot w:val="002B7C42"/>
    <w:rsid w:val="0001697B"/>
    <w:rsid w:val="0003247E"/>
    <w:rsid w:val="0004758D"/>
    <w:rsid w:val="000537F9"/>
    <w:rsid w:val="00071137"/>
    <w:rsid w:val="000A2A48"/>
    <w:rsid w:val="000A3008"/>
    <w:rsid w:val="000B2884"/>
    <w:rsid w:val="000C2B14"/>
    <w:rsid w:val="000E4177"/>
    <w:rsid w:val="000E6263"/>
    <w:rsid w:val="0010155A"/>
    <w:rsid w:val="00143A8F"/>
    <w:rsid w:val="0015172B"/>
    <w:rsid w:val="0015263C"/>
    <w:rsid w:val="00196B64"/>
    <w:rsid w:val="00197E06"/>
    <w:rsid w:val="001F5D63"/>
    <w:rsid w:val="001F78CE"/>
    <w:rsid w:val="00204645"/>
    <w:rsid w:val="00282AE9"/>
    <w:rsid w:val="002A63C7"/>
    <w:rsid w:val="002B7C42"/>
    <w:rsid w:val="002C2AED"/>
    <w:rsid w:val="002E0395"/>
    <w:rsid w:val="002E0778"/>
    <w:rsid w:val="002F2738"/>
    <w:rsid w:val="003008E7"/>
    <w:rsid w:val="00312C85"/>
    <w:rsid w:val="003249FF"/>
    <w:rsid w:val="003448C6"/>
    <w:rsid w:val="003568E4"/>
    <w:rsid w:val="003817B3"/>
    <w:rsid w:val="00382E85"/>
    <w:rsid w:val="00391DEE"/>
    <w:rsid w:val="003A00BB"/>
    <w:rsid w:val="003C0EB2"/>
    <w:rsid w:val="003C7CF0"/>
    <w:rsid w:val="003F1B50"/>
    <w:rsid w:val="00415765"/>
    <w:rsid w:val="0043369B"/>
    <w:rsid w:val="00445C9F"/>
    <w:rsid w:val="00447C7B"/>
    <w:rsid w:val="004664C2"/>
    <w:rsid w:val="00476B7A"/>
    <w:rsid w:val="004856D4"/>
    <w:rsid w:val="004B01A9"/>
    <w:rsid w:val="004D7255"/>
    <w:rsid w:val="004F4E5B"/>
    <w:rsid w:val="00540B72"/>
    <w:rsid w:val="005421D6"/>
    <w:rsid w:val="00546BCE"/>
    <w:rsid w:val="00571BF1"/>
    <w:rsid w:val="005728E1"/>
    <w:rsid w:val="00581788"/>
    <w:rsid w:val="0059417A"/>
    <w:rsid w:val="005D2FB8"/>
    <w:rsid w:val="005D3FF2"/>
    <w:rsid w:val="005F3CE0"/>
    <w:rsid w:val="006435DD"/>
    <w:rsid w:val="00652848"/>
    <w:rsid w:val="006947E9"/>
    <w:rsid w:val="006A5EC2"/>
    <w:rsid w:val="006B510D"/>
    <w:rsid w:val="006C3CE8"/>
    <w:rsid w:val="006F628C"/>
    <w:rsid w:val="007143FE"/>
    <w:rsid w:val="007500F6"/>
    <w:rsid w:val="00757128"/>
    <w:rsid w:val="00776C0D"/>
    <w:rsid w:val="007F0C15"/>
    <w:rsid w:val="007F7840"/>
    <w:rsid w:val="0084045A"/>
    <w:rsid w:val="0089012E"/>
    <w:rsid w:val="008B6B62"/>
    <w:rsid w:val="008D6ED3"/>
    <w:rsid w:val="008F13CF"/>
    <w:rsid w:val="008F39B1"/>
    <w:rsid w:val="008F6174"/>
    <w:rsid w:val="0094687E"/>
    <w:rsid w:val="00967CC2"/>
    <w:rsid w:val="00972771"/>
    <w:rsid w:val="00981C91"/>
    <w:rsid w:val="00991CE6"/>
    <w:rsid w:val="009B7B58"/>
    <w:rsid w:val="009C3467"/>
    <w:rsid w:val="00A362B9"/>
    <w:rsid w:val="00A45A46"/>
    <w:rsid w:val="00A519E3"/>
    <w:rsid w:val="00A6294E"/>
    <w:rsid w:val="00A86249"/>
    <w:rsid w:val="00AA462A"/>
    <w:rsid w:val="00AC51A6"/>
    <w:rsid w:val="00AC7DEF"/>
    <w:rsid w:val="00AF195C"/>
    <w:rsid w:val="00B05CD4"/>
    <w:rsid w:val="00B17443"/>
    <w:rsid w:val="00B536E6"/>
    <w:rsid w:val="00B92836"/>
    <w:rsid w:val="00B94C1D"/>
    <w:rsid w:val="00BB20A5"/>
    <w:rsid w:val="00BC1B2E"/>
    <w:rsid w:val="00BC4932"/>
    <w:rsid w:val="00BC60B1"/>
    <w:rsid w:val="00C02190"/>
    <w:rsid w:val="00C16003"/>
    <w:rsid w:val="00C34DE6"/>
    <w:rsid w:val="00C37F5C"/>
    <w:rsid w:val="00C40070"/>
    <w:rsid w:val="00C43308"/>
    <w:rsid w:val="00C53F7E"/>
    <w:rsid w:val="00C735F7"/>
    <w:rsid w:val="00C7624B"/>
    <w:rsid w:val="00C80456"/>
    <w:rsid w:val="00CC0E0C"/>
    <w:rsid w:val="00CD137D"/>
    <w:rsid w:val="00CF5556"/>
    <w:rsid w:val="00D034A0"/>
    <w:rsid w:val="00D03588"/>
    <w:rsid w:val="00D10FC3"/>
    <w:rsid w:val="00D14E5E"/>
    <w:rsid w:val="00D2226E"/>
    <w:rsid w:val="00D34E9E"/>
    <w:rsid w:val="00D438B7"/>
    <w:rsid w:val="00D44D58"/>
    <w:rsid w:val="00D85A2C"/>
    <w:rsid w:val="00DA1E6F"/>
    <w:rsid w:val="00DB469B"/>
    <w:rsid w:val="00DC0B72"/>
    <w:rsid w:val="00DD0432"/>
    <w:rsid w:val="00DD0D13"/>
    <w:rsid w:val="00DE12FA"/>
    <w:rsid w:val="00DE6571"/>
    <w:rsid w:val="00DE6840"/>
    <w:rsid w:val="00DF5BF0"/>
    <w:rsid w:val="00E0685C"/>
    <w:rsid w:val="00E33B12"/>
    <w:rsid w:val="00E4310B"/>
    <w:rsid w:val="00E54B68"/>
    <w:rsid w:val="00E6229F"/>
    <w:rsid w:val="00E80C48"/>
    <w:rsid w:val="00E90F29"/>
    <w:rsid w:val="00E96EEE"/>
    <w:rsid w:val="00EC5A6E"/>
    <w:rsid w:val="00EF3176"/>
    <w:rsid w:val="00EF692A"/>
    <w:rsid w:val="00F0142E"/>
    <w:rsid w:val="00F038F0"/>
    <w:rsid w:val="00F04D51"/>
    <w:rsid w:val="00F41133"/>
    <w:rsid w:val="00F46EA0"/>
    <w:rsid w:val="00F80552"/>
    <w:rsid w:val="00F827CE"/>
    <w:rsid w:val="00F97C99"/>
    <w:rsid w:val="00FB45CF"/>
    <w:rsid w:val="00FD3D0D"/>
    <w:rsid w:val="00FD6191"/>
    <w:rsid w:val="00FF1864"/>
    <w:rsid w:val="00FF1BE3"/>
    <w:rsid w:val="00FF1D6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0BEE1"/>
  <w15:docId w15:val="{1DC5CF31-817C-47C2-B00B-E0C261B21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10D"/>
  </w:style>
  <w:style w:type="paragraph" w:styleId="Heading1">
    <w:name w:val="heading 1"/>
    <w:basedOn w:val="Normal"/>
    <w:next w:val="Normal"/>
    <w:link w:val="Heading1Char"/>
    <w:uiPriority w:val="9"/>
    <w:qFormat/>
    <w:rsid w:val="00A862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C42"/>
  </w:style>
  <w:style w:type="paragraph" w:styleId="Footer">
    <w:name w:val="footer"/>
    <w:basedOn w:val="Normal"/>
    <w:link w:val="FooterChar"/>
    <w:uiPriority w:val="99"/>
    <w:unhideWhenUsed/>
    <w:rsid w:val="002B7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C42"/>
  </w:style>
  <w:style w:type="table" w:styleId="TableGrid">
    <w:name w:val="Table Grid"/>
    <w:basedOn w:val="TableNormal"/>
    <w:uiPriority w:val="59"/>
    <w:rsid w:val="002B7C4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B2884"/>
    <w:pPr>
      <w:ind w:left="720"/>
      <w:contextualSpacing/>
    </w:pPr>
  </w:style>
  <w:style w:type="paragraph" w:styleId="NoSpacing">
    <w:name w:val="No Spacing"/>
    <w:uiPriority w:val="1"/>
    <w:qFormat/>
    <w:rsid w:val="003448C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862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4B01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AEBBB-100B-44B0-AEB6-17D82CA17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547</Words>
  <Characters>882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branch04</dc:creator>
  <cp:lastModifiedBy>naveenalatha.k@gmail.com</cp:lastModifiedBy>
  <cp:revision>2</cp:revision>
  <cp:lastPrinted>2018-09-27T05:52:00Z</cp:lastPrinted>
  <dcterms:created xsi:type="dcterms:W3CDTF">2022-01-05T10:02:00Z</dcterms:created>
  <dcterms:modified xsi:type="dcterms:W3CDTF">2022-01-05T10:02:00Z</dcterms:modified>
</cp:coreProperties>
</file>